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C3725" w14:textId="77777777" w:rsidR="00F24CBE" w:rsidRDefault="00F24CBE" w:rsidP="00F24CBE">
      <w:pPr>
        <w:rPr>
          <w:rFonts w:asciiTheme="majorBidi" w:hAnsiTheme="majorBidi" w:cstheme="majorBidi"/>
          <w:i/>
          <w:iCs/>
          <w:sz w:val="56"/>
          <w:szCs w:val="56"/>
        </w:rPr>
      </w:pPr>
    </w:p>
    <w:p w14:paraId="5B3BACEA" w14:textId="1AB087F3" w:rsidR="001068E1" w:rsidRPr="00F24CBE" w:rsidRDefault="001068E1" w:rsidP="00F24CBE">
      <w:pPr>
        <w:rPr>
          <w:rFonts w:asciiTheme="majorBidi" w:hAnsiTheme="majorBidi" w:cstheme="majorBidi"/>
          <w:i/>
          <w:iCs/>
          <w:sz w:val="56"/>
          <w:szCs w:val="56"/>
        </w:rPr>
      </w:pPr>
      <w:r w:rsidRPr="00F24CBE">
        <w:rPr>
          <w:rFonts w:asciiTheme="majorBidi" w:hAnsiTheme="majorBidi" w:cstheme="majorBidi"/>
          <w:i/>
          <w:iCs/>
          <w:sz w:val="56"/>
          <w:szCs w:val="56"/>
        </w:rPr>
        <w:t>Software Requirement Specification</w:t>
      </w:r>
    </w:p>
    <w:p w14:paraId="1E384CB6" w14:textId="77777777" w:rsidR="001068E1" w:rsidRPr="00F24CBE" w:rsidRDefault="001068E1" w:rsidP="00F24CBE">
      <w:pPr>
        <w:rPr>
          <w:rFonts w:asciiTheme="majorBidi" w:hAnsiTheme="majorBidi" w:cstheme="majorBidi"/>
          <w:i/>
          <w:iCs/>
          <w:sz w:val="56"/>
          <w:szCs w:val="56"/>
        </w:rPr>
      </w:pPr>
    </w:p>
    <w:p w14:paraId="3D84979D" w14:textId="75777624" w:rsidR="001068E1" w:rsidRPr="00F24CBE" w:rsidRDefault="00F24CBE" w:rsidP="00F24CBE">
      <w:pPr>
        <w:rPr>
          <w:rFonts w:asciiTheme="majorBidi" w:hAnsiTheme="majorBidi" w:cstheme="majorBidi"/>
          <w:sz w:val="40"/>
          <w:szCs w:val="40"/>
        </w:rPr>
      </w:pPr>
      <w:r w:rsidRPr="00F24CBE">
        <w:rPr>
          <w:rFonts w:asciiTheme="majorBidi" w:hAnsiTheme="majorBidi" w:cstheme="majorBidi"/>
          <w:sz w:val="40"/>
          <w:szCs w:val="40"/>
        </w:rPr>
        <w:t>Project Name</w:t>
      </w:r>
    </w:p>
    <w:p w14:paraId="35CAE29A" w14:textId="77777777" w:rsidR="001068E1" w:rsidRPr="00F24CBE" w:rsidRDefault="001068E1" w:rsidP="00F24CBE">
      <w:pPr>
        <w:rPr>
          <w:rFonts w:asciiTheme="majorBidi" w:hAnsiTheme="majorBidi" w:cstheme="majorBidi"/>
          <w:i/>
          <w:iCs/>
          <w:sz w:val="56"/>
          <w:szCs w:val="56"/>
        </w:rPr>
      </w:pPr>
    </w:p>
    <w:p w14:paraId="1B520884" w14:textId="7327517D" w:rsidR="001068E1" w:rsidRPr="00F24CBE" w:rsidRDefault="00F24CBE" w:rsidP="00F24CBE">
      <w:pPr>
        <w:rPr>
          <w:rFonts w:asciiTheme="majorBidi" w:hAnsiTheme="majorBidi" w:cstheme="majorBidi"/>
          <w:sz w:val="36"/>
          <w:szCs w:val="36"/>
        </w:rPr>
      </w:pPr>
      <w:r w:rsidRPr="00F24CBE">
        <w:rPr>
          <w:rFonts w:asciiTheme="majorBidi" w:hAnsiTheme="majorBidi" w:cstheme="majorBidi"/>
          <w:sz w:val="36"/>
          <w:szCs w:val="36"/>
        </w:rPr>
        <w:t>Date</w:t>
      </w:r>
    </w:p>
    <w:p w14:paraId="4945CD18" w14:textId="77777777" w:rsidR="001068E1" w:rsidRPr="00F24CBE" w:rsidRDefault="001068E1" w:rsidP="00F24CBE">
      <w:pPr>
        <w:rPr>
          <w:rFonts w:asciiTheme="majorBidi" w:hAnsiTheme="majorBidi" w:cstheme="majorBidi"/>
          <w:sz w:val="36"/>
          <w:szCs w:val="36"/>
        </w:rPr>
      </w:pPr>
      <w:r w:rsidRPr="00F24CBE">
        <w:rPr>
          <w:rFonts w:asciiTheme="majorBidi" w:hAnsiTheme="majorBidi" w:cstheme="majorBidi"/>
          <w:sz w:val="36"/>
          <w:szCs w:val="36"/>
        </w:rPr>
        <w:t>Version 1.0</w:t>
      </w:r>
    </w:p>
    <w:p w14:paraId="62E9CD3C" w14:textId="77777777" w:rsidR="001068E1" w:rsidRDefault="001068E1">
      <w:pPr>
        <w:rPr>
          <w:rFonts w:ascii="Blackadder ITC" w:hAnsi="Blackadder ITC"/>
          <w:sz w:val="52"/>
          <w:szCs w:val="52"/>
        </w:rPr>
      </w:pPr>
    </w:p>
    <w:p w14:paraId="69A4267A" w14:textId="77777777" w:rsidR="001068E1" w:rsidRDefault="001068E1">
      <w:pPr>
        <w:rPr>
          <w:rFonts w:ascii="Blackadder ITC" w:hAnsi="Blackadder ITC"/>
          <w:sz w:val="52"/>
          <w:szCs w:val="52"/>
        </w:rPr>
      </w:pPr>
    </w:p>
    <w:p w14:paraId="162683F7" w14:textId="77777777" w:rsidR="001068E1" w:rsidRDefault="001068E1">
      <w:pPr>
        <w:rPr>
          <w:rFonts w:ascii="Blackadder ITC" w:hAnsi="Blackadder ITC"/>
          <w:sz w:val="52"/>
          <w:szCs w:val="52"/>
        </w:rPr>
      </w:pPr>
    </w:p>
    <w:p w14:paraId="71164CD3" w14:textId="77777777" w:rsidR="001068E1" w:rsidRDefault="001068E1">
      <w:pPr>
        <w:rPr>
          <w:rFonts w:ascii="Blackadder ITC" w:hAnsi="Blackadder ITC"/>
          <w:sz w:val="52"/>
          <w:szCs w:val="52"/>
        </w:rPr>
      </w:pPr>
    </w:p>
    <w:p w14:paraId="7EE4616E" w14:textId="77777777" w:rsidR="001068E1" w:rsidRDefault="001068E1">
      <w:pPr>
        <w:rPr>
          <w:rFonts w:asciiTheme="majorBidi" w:hAnsiTheme="majorBidi" w:cstheme="majorBidi"/>
          <w:sz w:val="36"/>
          <w:szCs w:val="36"/>
        </w:rPr>
      </w:pPr>
      <w:r>
        <w:rPr>
          <w:rFonts w:asciiTheme="majorBidi" w:hAnsiTheme="majorBidi" w:cstheme="majorBidi"/>
          <w:sz w:val="36"/>
          <w:szCs w:val="36"/>
        </w:rPr>
        <w:t>Revision</w:t>
      </w:r>
    </w:p>
    <w:tbl>
      <w:tblPr>
        <w:tblStyle w:val="TableGrid"/>
        <w:tblW w:w="0" w:type="auto"/>
        <w:tblLook w:val="04A0" w:firstRow="1" w:lastRow="0" w:firstColumn="1" w:lastColumn="0" w:noHBand="0" w:noVBand="1"/>
      </w:tblPr>
      <w:tblGrid>
        <w:gridCol w:w="988"/>
        <w:gridCol w:w="1275"/>
        <w:gridCol w:w="4499"/>
        <w:gridCol w:w="2254"/>
      </w:tblGrid>
      <w:tr w:rsidR="001068E1" w14:paraId="0AF567A5" w14:textId="77777777" w:rsidTr="001068E1">
        <w:tc>
          <w:tcPr>
            <w:tcW w:w="988" w:type="dxa"/>
          </w:tcPr>
          <w:p w14:paraId="3E629F6E" w14:textId="1ADA1E1C" w:rsidR="001068E1" w:rsidRDefault="001068E1">
            <w:r>
              <w:t>version</w:t>
            </w:r>
          </w:p>
        </w:tc>
        <w:tc>
          <w:tcPr>
            <w:tcW w:w="1275" w:type="dxa"/>
          </w:tcPr>
          <w:p w14:paraId="688B041E" w14:textId="73E892B0" w:rsidR="001068E1" w:rsidRDefault="001068E1">
            <w:r>
              <w:t>Author</w:t>
            </w:r>
          </w:p>
        </w:tc>
        <w:tc>
          <w:tcPr>
            <w:tcW w:w="4499" w:type="dxa"/>
          </w:tcPr>
          <w:p w14:paraId="3829E5D7" w14:textId="6E7FE588" w:rsidR="001068E1" w:rsidRDefault="001068E1">
            <w:r>
              <w:t>Description</w:t>
            </w:r>
          </w:p>
        </w:tc>
        <w:tc>
          <w:tcPr>
            <w:tcW w:w="2254" w:type="dxa"/>
          </w:tcPr>
          <w:p w14:paraId="3A633502" w14:textId="501DC12F" w:rsidR="001068E1" w:rsidRDefault="00F24CBE">
            <w:r>
              <w:t>D</w:t>
            </w:r>
            <w:r w:rsidR="001068E1">
              <w:t>ate</w:t>
            </w:r>
          </w:p>
        </w:tc>
      </w:tr>
      <w:tr w:rsidR="001068E1" w14:paraId="388F9526" w14:textId="77777777" w:rsidTr="001068E1">
        <w:tc>
          <w:tcPr>
            <w:tcW w:w="988" w:type="dxa"/>
          </w:tcPr>
          <w:p w14:paraId="0395D739" w14:textId="5ACA0CBB" w:rsidR="001068E1" w:rsidRDefault="001068E1">
            <w:r>
              <w:t>V1.0</w:t>
            </w:r>
          </w:p>
        </w:tc>
        <w:tc>
          <w:tcPr>
            <w:tcW w:w="1275" w:type="dxa"/>
          </w:tcPr>
          <w:p w14:paraId="266E549D" w14:textId="66D9FEE3" w:rsidR="001068E1" w:rsidRDefault="001068E1"/>
        </w:tc>
        <w:tc>
          <w:tcPr>
            <w:tcW w:w="4499" w:type="dxa"/>
          </w:tcPr>
          <w:p w14:paraId="71B0D9A2" w14:textId="5AA0CD4A" w:rsidR="001068E1" w:rsidRDefault="001068E1"/>
        </w:tc>
        <w:tc>
          <w:tcPr>
            <w:tcW w:w="2254" w:type="dxa"/>
          </w:tcPr>
          <w:p w14:paraId="289A0A73" w14:textId="643BC8AE" w:rsidR="001068E1" w:rsidRDefault="001068E1"/>
        </w:tc>
      </w:tr>
      <w:tr w:rsidR="001068E1" w14:paraId="1FA59A07" w14:textId="77777777" w:rsidTr="001068E1">
        <w:tc>
          <w:tcPr>
            <w:tcW w:w="988" w:type="dxa"/>
          </w:tcPr>
          <w:p w14:paraId="2D810CA2" w14:textId="77777777" w:rsidR="001068E1" w:rsidRDefault="001068E1"/>
        </w:tc>
        <w:tc>
          <w:tcPr>
            <w:tcW w:w="1275" w:type="dxa"/>
          </w:tcPr>
          <w:p w14:paraId="4ACE7F3D" w14:textId="77777777" w:rsidR="001068E1" w:rsidRDefault="001068E1"/>
        </w:tc>
        <w:tc>
          <w:tcPr>
            <w:tcW w:w="4499" w:type="dxa"/>
          </w:tcPr>
          <w:p w14:paraId="6EF41F93" w14:textId="77777777" w:rsidR="001068E1" w:rsidRDefault="001068E1"/>
        </w:tc>
        <w:tc>
          <w:tcPr>
            <w:tcW w:w="2254" w:type="dxa"/>
          </w:tcPr>
          <w:p w14:paraId="266C3122" w14:textId="77777777" w:rsidR="001068E1" w:rsidRDefault="001068E1"/>
        </w:tc>
      </w:tr>
      <w:tr w:rsidR="001068E1" w14:paraId="1F595A57" w14:textId="77777777" w:rsidTr="001068E1">
        <w:tc>
          <w:tcPr>
            <w:tcW w:w="988" w:type="dxa"/>
          </w:tcPr>
          <w:p w14:paraId="00624FDA" w14:textId="77777777" w:rsidR="001068E1" w:rsidRDefault="001068E1"/>
        </w:tc>
        <w:tc>
          <w:tcPr>
            <w:tcW w:w="1275" w:type="dxa"/>
          </w:tcPr>
          <w:p w14:paraId="569E174A" w14:textId="77777777" w:rsidR="001068E1" w:rsidRDefault="001068E1"/>
        </w:tc>
        <w:tc>
          <w:tcPr>
            <w:tcW w:w="4499" w:type="dxa"/>
          </w:tcPr>
          <w:p w14:paraId="09F05B76" w14:textId="77777777" w:rsidR="001068E1" w:rsidRDefault="001068E1"/>
        </w:tc>
        <w:tc>
          <w:tcPr>
            <w:tcW w:w="2254" w:type="dxa"/>
          </w:tcPr>
          <w:p w14:paraId="64F17D1B" w14:textId="77777777" w:rsidR="001068E1" w:rsidRDefault="001068E1"/>
        </w:tc>
      </w:tr>
    </w:tbl>
    <w:p w14:paraId="786F56C1" w14:textId="704AC13E" w:rsidR="001068E1" w:rsidRDefault="001068E1">
      <w:pPr>
        <w:rPr>
          <w:rFonts w:asciiTheme="majorHAnsi" w:eastAsiaTheme="majorEastAsia" w:hAnsiTheme="majorHAnsi" w:cstheme="majorBidi"/>
          <w:color w:val="2F5496" w:themeColor="accent1" w:themeShade="BF"/>
          <w:sz w:val="32"/>
          <w:szCs w:val="32"/>
        </w:rPr>
      </w:pPr>
      <w:r>
        <w:br w:type="page"/>
      </w:r>
    </w:p>
    <w:sdt>
      <w:sdtPr>
        <w:id w:val="122276122"/>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5175BF1F" w14:textId="30CB634E" w:rsidR="00C530E6" w:rsidRDefault="00C530E6">
          <w:pPr>
            <w:pStyle w:val="TOCHeading"/>
          </w:pPr>
          <w:r>
            <w:t>Contents</w:t>
          </w:r>
        </w:p>
        <w:p w14:paraId="6D2BBB3A" w14:textId="3B00DAE4" w:rsidR="00BF7AF4" w:rsidRDefault="00C530E6">
          <w:pPr>
            <w:pStyle w:val="TOC1"/>
            <w:tabs>
              <w:tab w:val="right" w:leader="dot" w:pos="9016"/>
            </w:tabs>
            <w:rPr>
              <w:rFonts w:eastAsiaTheme="minorEastAsia"/>
              <w:noProof/>
              <w:kern w:val="2"/>
              <w:lang w:val="en-IL" w:eastAsia="en-IL" w:bidi="he-IL"/>
              <w14:ligatures w14:val="standardContextual"/>
            </w:rPr>
          </w:pPr>
          <w:r>
            <w:fldChar w:fldCharType="begin"/>
          </w:r>
          <w:r>
            <w:instrText xml:space="preserve"> TOC \o "1-3" \h \z \u </w:instrText>
          </w:r>
          <w:r>
            <w:fldChar w:fldCharType="separate"/>
          </w:r>
          <w:hyperlink w:anchor="_Toc136081045" w:history="1">
            <w:r w:rsidR="00BF7AF4" w:rsidRPr="00744EFC">
              <w:rPr>
                <w:rStyle w:val="Hyperlink"/>
                <w:noProof/>
              </w:rPr>
              <w:t>Introduction</w:t>
            </w:r>
            <w:r w:rsidR="00BF7AF4">
              <w:rPr>
                <w:noProof/>
                <w:webHidden/>
              </w:rPr>
              <w:tab/>
            </w:r>
            <w:r w:rsidR="00BF7AF4">
              <w:rPr>
                <w:noProof/>
                <w:webHidden/>
              </w:rPr>
              <w:fldChar w:fldCharType="begin"/>
            </w:r>
            <w:r w:rsidR="00BF7AF4">
              <w:rPr>
                <w:noProof/>
                <w:webHidden/>
              </w:rPr>
              <w:instrText xml:space="preserve"> PAGEREF _Toc136081045 \h </w:instrText>
            </w:r>
            <w:r w:rsidR="00BF7AF4">
              <w:rPr>
                <w:noProof/>
                <w:webHidden/>
              </w:rPr>
            </w:r>
            <w:r w:rsidR="00BF7AF4">
              <w:rPr>
                <w:noProof/>
                <w:webHidden/>
              </w:rPr>
              <w:fldChar w:fldCharType="separate"/>
            </w:r>
            <w:r w:rsidR="00BF7AF4">
              <w:rPr>
                <w:noProof/>
                <w:webHidden/>
              </w:rPr>
              <w:t>3</w:t>
            </w:r>
            <w:r w:rsidR="00BF7AF4">
              <w:rPr>
                <w:noProof/>
                <w:webHidden/>
              </w:rPr>
              <w:fldChar w:fldCharType="end"/>
            </w:r>
          </w:hyperlink>
        </w:p>
        <w:p w14:paraId="41BA9542" w14:textId="59AD0176" w:rsidR="00BF7AF4" w:rsidRDefault="00BF7AF4">
          <w:pPr>
            <w:pStyle w:val="TOC1"/>
            <w:tabs>
              <w:tab w:val="right" w:leader="dot" w:pos="9016"/>
            </w:tabs>
            <w:rPr>
              <w:rFonts w:eastAsiaTheme="minorEastAsia"/>
              <w:noProof/>
              <w:kern w:val="2"/>
              <w:lang w:val="en-IL" w:eastAsia="en-IL" w:bidi="he-IL"/>
              <w14:ligatures w14:val="standardContextual"/>
            </w:rPr>
          </w:pPr>
          <w:hyperlink w:anchor="_Toc136081046" w:history="1">
            <w:r w:rsidRPr="00744EFC">
              <w:rPr>
                <w:rStyle w:val="Hyperlink"/>
                <w:noProof/>
              </w:rPr>
              <w:t>General Description</w:t>
            </w:r>
            <w:r>
              <w:rPr>
                <w:noProof/>
                <w:webHidden/>
              </w:rPr>
              <w:tab/>
            </w:r>
            <w:r>
              <w:rPr>
                <w:noProof/>
                <w:webHidden/>
              </w:rPr>
              <w:fldChar w:fldCharType="begin"/>
            </w:r>
            <w:r>
              <w:rPr>
                <w:noProof/>
                <w:webHidden/>
              </w:rPr>
              <w:instrText xml:space="preserve"> PAGEREF _Toc136081046 \h </w:instrText>
            </w:r>
            <w:r>
              <w:rPr>
                <w:noProof/>
                <w:webHidden/>
              </w:rPr>
            </w:r>
            <w:r>
              <w:rPr>
                <w:noProof/>
                <w:webHidden/>
              </w:rPr>
              <w:fldChar w:fldCharType="separate"/>
            </w:r>
            <w:r>
              <w:rPr>
                <w:noProof/>
                <w:webHidden/>
              </w:rPr>
              <w:t>3</w:t>
            </w:r>
            <w:r>
              <w:rPr>
                <w:noProof/>
                <w:webHidden/>
              </w:rPr>
              <w:fldChar w:fldCharType="end"/>
            </w:r>
          </w:hyperlink>
        </w:p>
        <w:p w14:paraId="2DFCE21D" w14:textId="69FCA294" w:rsidR="00BF7AF4" w:rsidRDefault="00BF7AF4">
          <w:pPr>
            <w:pStyle w:val="TOC1"/>
            <w:tabs>
              <w:tab w:val="right" w:leader="dot" w:pos="9016"/>
            </w:tabs>
            <w:rPr>
              <w:rFonts w:eastAsiaTheme="minorEastAsia"/>
              <w:noProof/>
              <w:kern w:val="2"/>
              <w:lang w:val="en-IL" w:eastAsia="en-IL" w:bidi="he-IL"/>
              <w14:ligatures w14:val="standardContextual"/>
            </w:rPr>
          </w:pPr>
          <w:hyperlink w:anchor="_Toc136081047" w:history="1">
            <w:r w:rsidRPr="00744EFC">
              <w:rPr>
                <w:rStyle w:val="Hyperlink"/>
                <w:noProof/>
              </w:rPr>
              <w:t>Requirements</w:t>
            </w:r>
            <w:r>
              <w:rPr>
                <w:noProof/>
                <w:webHidden/>
              </w:rPr>
              <w:tab/>
            </w:r>
            <w:r>
              <w:rPr>
                <w:noProof/>
                <w:webHidden/>
              </w:rPr>
              <w:fldChar w:fldCharType="begin"/>
            </w:r>
            <w:r>
              <w:rPr>
                <w:noProof/>
                <w:webHidden/>
              </w:rPr>
              <w:instrText xml:space="preserve"> PAGEREF _Toc136081047 \h </w:instrText>
            </w:r>
            <w:r>
              <w:rPr>
                <w:noProof/>
                <w:webHidden/>
              </w:rPr>
            </w:r>
            <w:r>
              <w:rPr>
                <w:noProof/>
                <w:webHidden/>
              </w:rPr>
              <w:fldChar w:fldCharType="separate"/>
            </w:r>
            <w:r>
              <w:rPr>
                <w:noProof/>
                <w:webHidden/>
              </w:rPr>
              <w:t>3</w:t>
            </w:r>
            <w:r>
              <w:rPr>
                <w:noProof/>
                <w:webHidden/>
              </w:rPr>
              <w:fldChar w:fldCharType="end"/>
            </w:r>
          </w:hyperlink>
        </w:p>
        <w:p w14:paraId="597B43E8" w14:textId="558A4983"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48" w:history="1">
            <w:r w:rsidRPr="00744EFC">
              <w:rPr>
                <w:rStyle w:val="Hyperlink"/>
                <w:noProof/>
              </w:rPr>
              <w:t>Business Requirements</w:t>
            </w:r>
            <w:r>
              <w:rPr>
                <w:noProof/>
                <w:webHidden/>
              </w:rPr>
              <w:tab/>
            </w:r>
            <w:r>
              <w:rPr>
                <w:noProof/>
                <w:webHidden/>
              </w:rPr>
              <w:fldChar w:fldCharType="begin"/>
            </w:r>
            <w:r>
              <w:rPr>
                <w:noProof/>
                <w:webHidden/>
              </w:rPr>
              <w:instrText xml:space="preserve"> PAGEREF _Toc136081048 \h </w:instrText>
            </w:r>
            <w:r>
              <w:rPr>
                <w:noProof/>
                <w:webHidden/>
              </w:rPr>
            </w:r>
            <w:r>
              <w:rPr>
                <w:noProof/>
                <w:webHidden/>
              </w:rPr>
              <w:fldChar w:fldCharType="separate"/>
            </w:r>
            <w:r>
              <w:rPr>
                <w:noProof/>
                <w:webHidden/>
              </w:rPr>
              <w:t>3</w:t>
            </w:r>
            <w:r>
              <w:rPr>
                <w:noProof/>
                <w:webHidden/>
              </w:rPr>
              <w:fldChar w:fldCharType="end"/>
            </w:r>
          </w:hyperlink>
        </w:p>
        <w:p w14:paraId="68E8FF29" w14:textId="1691B2D0"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49" w:history="1">
            <w:r w:rsidRPr="00744EFC">
              <w:rPr>
                <w:rStyle w:val="Hyperlink"/>
                <w:noProof/>
              </w:rPr>
              <w:t>Functional Requirements</w:t>
            </w:r>
            <w:r>
              <w:rPr>
                <w:noProof/>
                <w:webHidden/>
              </w:rPr>
              <w:tab/>
            </w:r>
            <w:r>
              <w:rPr>
                <w:noProof/>
                <w:webHidden/>
              </w:rPr>
              <w:fldChar w:fldCharType="begin"/>
            </w:r>
            <w:r>
              <w:rPr>
                <w:noProof/>
                <w:webHidden/>
              </w:rPr>
              <w:instrText xml:space="preserve"> PAGEREF _Toc136081049 \h </w:instrText>
            </w:r>
            <w:r>
              <w:rPr>
                <w:noProof/>
                <w:webHidden/>
              </w:rPr>
            </w:r>
            <w:r>
              <w:rPr>
                <w:noProof/>
                <w:webHidden/>
              </w:rPr>
              <w:fldChar w:fldCharType="separate"/>
            </w:r>
            <w:r>
              <w:rPr>
                <w:noProof/>
                <w:webHidden/>
              </w:rPr>
              <w:t>3</w:t>
            </w:r>
            <w:r>
              <w:rPr>
                <w:noProof/>
                <w:webHidden/>
              </w:rPr>
              <w:fldChar w:fldCharType="end"/>
            </w:r>
          </w:hyperlink>
        </w:p>
        <w:p w14:paraId="4D91A69A" w14:textId="22D51AF1"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0" w:history="1">
            <w:r w:rsidRPr="00744EFC">
              <w:rPr>
                <w:rStyle w:val="Hyperlink"/>
                <w:noProof/>
              </w:rPr>
              <w:t>Non-Functional Requirements</w:t>
            </w:r>
            <w:r>
              <w:rPr>
                <w:noProof/>
                <w:webHidden/>
              </w:rPr>
              <w:tab/>
            </w:r>
            <w:r>
              <w:rPr>
                <w:noProof/>
                <w:webHidden/>
              </w:rPr>
              <w:fldChar w:fldCharType="begin"/>
            </w:r>
            <w:r>
              <w:rPr>
                <w:noProof/>
                <w:webHidden/>
              </w:rPr>
              <w:instrText xml:space="preserve"> PAGEREF _Toc136081050 \h </w:instrText>
            </w:r>
            <w:r>
              <w:rPr>
                <w:noProof/>
                <w:webHidden/>
              </w:rPr>
            </w:r>
            <w:r>
              <w:rPr>
                <w:noProof/>
                <w:webHidden/>
              </w:rPr>
              <w:fldChar w:fldCharType="separate"/>
            </w:r>
            <w:r>
              <w:rPr>
                <w:noProof/>
                <w:webHidden/>
              </w:rPr>
              <w:t>3</w:t>
            </w:r>
            <w:r>
              <w:rPr>
                <w:noProof/>
                <w:webHidden/>
              </w:rPr>
              <w:fldChar w:fldCharType="end"/>
            </w:r>
          </w:hyperlink>
        </w:p>
        <w:p w14:paraId="67B1528F" w14:textId="6D1A3D9A"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1" w:history="1">
            <w:r w:rsidRPr="00744EFC">
              <w:rPr>
                <w:rStyle w:val="Hyperlink"/>
                <w:noProof/>
              </w:rPr>
              <w:t>Data Requirements</w:t>
            </w:r>
            <w:r>
              <w:rPr>
                <w:noProof/>
                <w:webHidden/>
              </w:rPr>
              <w:tab/>
            </w:r>
            <w:r>
              <w:rPr>
                <w:noProof/>
                <w:webHidden/>
              </w:rPr>
              <w:fldChar w:fldCharType="begin"/>
            </w:r>
            <w:r>
              <w:rPr>
                <w:noProof/>
                <w:webHidden/>
              </w:rPr>
              <w:instrText xml:space="preserve"> PAGEREF _Toc136081051 \h </w:instrText>
            </w:r>
            <w:r>
              <w:rPr>
                <w:noProof/>
                <w:webHidden/>
              </w:rPr>
            </w:r>
            <w:r>
              <w:rPr>
                <w:noProof/>
                <w:webHidden/>
              </w:rPr>
              <w:fldChar w:fldCharType="separate"/>
            </w:r>
            <w:r>
              <w:rPr>
                <w:noProof/>
                <w:webHidden/>
              </w:rPr>
              <w:t>3</w:t>
            </w:r>
            <w:r>
              <w:rPr>
                <w:noProof/>
                <w:webHidden/>
              </w:rPr>
              <w:fldChar w:fldCharType="end"/>
            </w:r>
          </w:hyperlink>
        </w:p>
        <w:p w14:paraId="18B93861" w14:textId="458EDAB3"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2" w:history="1">
            <w:r w:rsidRPr="00744EFC">
              <w:rPr>
                <w:rStyle w:val="Hyperlink"/>
                <w:noProof/>
              </w:rPr>
              <w:t>Definitions Acronyms Abbreviations</w:t>
            </w:r>
            <w:r>
              <w:rPr>
                <w:noProof/>
                <w:webHidden/>
              </w:rPr>
              <w:tab/>
            </w:r>
            <w:r>
              <w:rPr>
                <w:noProof/>
                <w:webHidden/>
              </w:rPr>
              <w:fldChar w:fldCharType="begin"/>
            </w:r>
            <w:r>
              <w:rPr>
                <w:noProof/>
                <w:webHidden/>
              </w:rPr>
              <w:instrText xml:space="preserve"> PAGEREF _Toc136081052 \h </w:instrText>
            </w:r>
            <w:r>
              <w:rPr>
                <w:noProof/>
                <w:webHidden/>
              </w:rPr>
            </w:r>
            <w:r>
              <w:rPr>
                <w:noProof/>
                <w:webHidden/>
              </w:rPr>
              <w:fldChar w:fldCharType="separate"/>
            </w:r>
            <w:r>
              <w:rPr>
                <w:noProof/>
                <w:webHidden/>
              </w:rPr>
              <w:t>3</w:t>
            </w:r>
            <w:r>
              <w:rPr>
                <w:noProof/>
                <w:webHidden/>
              </w:rPr>
              <w:fldChar w:fldCharType="end"/>
            </w:r>
          </w:hyperlink>
        </w:p>
        <w:p w14:paraId="14B4A174" w14:textId="1533F3C9" w:rsidR="00BF7AF4" w:rsidRDefault="00BF7AF4">
          <w:pPr>
            <w:pStyle w:val="TOC1"/>
            <w:tabs>
              <w:tab w:val="right" w:leader="dot" w:pos="9016"/>
            </w:tabs>
            <w:rPr>
              <w:rFonts w:eastAsiaTheme="minorEastAsia"/>
              <w:noProof/>
              <w:kern w:val="2"/>
              <w:lang w:val="en-IL" w:eastAsia="en-IL" w:bidi="he-IL"/>
              <w14:ligatures w14:val="standardContextual"/>
            </w:rPr>
          </w:pPr>
          <w:hyperlink w:anchor="_Toc136081053" w:history="1">
            <w:r w:rsidRPr="00744EFC">
              <w:rPr>
                <w:rStyle w:val="Hyperlink"/>
                <w:noProof/>
              </w:rPr>
              <w:t>Technical Specification</w:t>
            </w:r>
            <w:r>
              <w:rPr>
                <w:noProof/>
                <w:webHidden/>
              </w:rPr>
              <w:tab/>
            </w:r>
            <w:r>
              <w:rPr>
                <w:noProof/>
                <w:webHidden/>
              </w:rPr>
              <w:fldChar w:fldCharType="begin"/>
            </w:r>
            <w:r>
              <w:rPr>
                <w:noProof/>
                <w:webHidden/>
              </w:rPr>
              <w:instrText xml:space="preserve"> PAGEREF _Toc136081053 \h </w:instrText>
            </w:r>
            <w:r>
              <w:rPr>
                <w:noProof/>
                <w:webHidden/>
              </w:rPr>
            </w:r>
            <w:r>
              <w:rPr>
                <w:noProof/>
                <w:webHidden/>
              </w:rPr>
              <w:fldChar w:fldCharType="separate"/>
            </w:r>
            <w:r>
              <w:rPr>
                <w:noProof/>
                <w:webHidden/>
              </w:rPr>
              <w:t>3</w:t>
            </w:r>
            <w:r>
              <w:rPr>
                <w:noProof/>
                <w:webHidden/>
              </w:rPr>
              <w:fldChar w:fldCharType="end"/>
            </w:r>
          </w:hyperlink>
        </w:p>
        <w:p w14:paraId="70A2AC2A" w14:textId="247D3E82"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4" w:history="1">
            <w:r w:rsidRPr="00744EFC">
              <w:rPr>
                <w:rStyle w:val="Hyperlink"/>
                <w:noProof/>
              </w:rPr>
              <w:t>High-level Architectural diagram</w:t>
            </w:r>
            <w:r>
              <w:rPr>
                <w:noProof/>
                <w:webHidden/>
              </w:rPr>
              <w:tab/>
            </w:r>
            <w:r>
              <w:rPr>
                <w:noProof/>
                <w:webHidden/>
              </w:rPr>
              <w:fldChar w:fldCharType="begin"/>
            </w:r>
            <w:r>
              <w:rPr>
                <w:noProof/>
                <w:webHidden/>
              </w:rPr>
              <w:instrText xml:space="preserve"> PAGEREF _Toc136081054 \h </w:instrText>
            </w:r>
            <w:r>
              <w:rPr>
                <w:noProof/>
                <w:webHidden/>
              </w:rPr>
            </w:r>
            <w:r>
              <w:rPr>
                <w:noProof/>
                <w:webHidden/>
              </w:rPr>
              <w:fldChar w:fldCharType="separate"/>
            </w:r>
            <w:r>
              <w:rPr>
                <w:noProof/>
                <w:webHidden/>
              </w:rPr>
              <w:t>3</w:t>
            </w:r>
            <w:r>
              <w:rPr>
                <w:noProof/>
                <w:webHidden/>
              </w:rPr>
              <w:fldChar w:fldCharType="end"/>
            </w:r>
          </w:hyperlink>
        </w:p>
        <w:p w14:paraId="2BB3BCF9" w14:textId="7AE056EC"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5" w:history="1">
            <w:r w:rsidRPr="00744EFC">
              <w:rPr>
                <w:rStyle w:val="Hyperlink"/>
                <w:noProof/>
              </w:rPr>
              <w:t>Wire-frames</w:t>
            </w:r>
            <w:r>
              <w:rPr>
                <w:noProof/>
                <w:webHidden/>
              </w:rPr>
              <w:tab/>
            </w:r>
            <w:r>
              <w:rPr>
                <w:noProof/>
                <w:webHidden/>
              </w:rPr>
              <w:fldChar w:fldCharType="begin"/>
            </w:r>
            <w:r>
              <w:rPr>
                <w:noProof/>
                <w:webHidden/>
              </w:rPr>
              <w:instrText xml:space="preserve"> PAGEREF _Toc136081055 \h </w:instrText>
            </w:r>
            <w:r>
              <w:rPr>
                <w:noProof/>
                <w:webHidden/>
              </w:rPr>
            </w:r>
            <w:r>
              <w:rPr>
                <w:noProof/>
                <w:webHidden/>
              </w:rPr>
              <w:fldChar w:fldCharType="separate"/>
            </w:r>
            <w:r>
              <w:rPr>
                <w:noProof/>
                <w:webHidden/>
              </w:rPr>
              <w:t>3</w:t>
            </w:r>
            <w:r>
              <w:rPr>
                <w:noProof/>
                <w:webHidden/>
              </w:rPr>
              <w:fldChar w:fldCharType="end"/>
            </w:r>
          </w:hyperlink>
        </w:p>
        <w:p w14:paraId="29655DB9" w14:textId="3F717D7B"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6" w:history="1">
            <w:r w:rsidRPr="00744EFC">
              <w:rPr>
                <w:rStyle w:val="Hyperlink"/>
                <w:noProof/>
              </w:rPr>
              <w:t>Use-Case Diagram</w:t>
            </w:r>
            <w:r>
              <w:rPr>
                <w:noProof/>
                <w:webHidden/>
              </w:rPr>
              <w:tab/>
            </w:r>
            <w:r>
              <w:rPr>
                <w:noProof/>
                <w:webHidden/>
              </w:rPr>
              <w:fldChar w:fldCharType="begin"/>
            </w:r>
            <w:r>
              <w:rPr>
                <w:noProof/>
                <w:webHidden/>
              </w:rPr>
              <w:instrText xml:space="preserve"> PAGEREF _Toc136081056 \h </w:instrText>
            </w:r>
            <w:r>
              <w:rPr>
                <w:noProof/>
                <w:webHidden/>
              </w:rPr>
            </w:r>
            <w:r>
              <w:rPr>
                <w:noProof/>
                <w:webHidden/>
              </w:rPr>
              <w:fldChar w:fldCharType="separate"/>
            </w:r>
            <w:r>
              <w:rPr>
                <w:noProof/>
                <w:webHidden/>
              </w:rPr>
              <w:t>4</w:t>
            </w:r>
            <w:r>
              <w:rPr>
                <w:noProof/>
                <w:webHidden/>
              </w:rPr>
              <w:fldChar w:fldCharType="end"/>
            </w:r>
          </w:hyperlink>
        </w:p>
        <w:p w14:paraId="30C93DB4" w14:textId="3AC6231A"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7" w:history="1">
            <w:r w:rsidRPr="00744EFC">
              <w:rPr>
                <w:rStyle w:val="Hyperlink"/>
                <w:noProof/>
              </w:rPr>
              <w:t>Use-Case Description.</w:t>
            </w:r>
            <w:r>
              <w:rPr>
                <w:noProof/>
                <w:webHidden/>
              </w:rPr>
              <w:tab/>
            </w:r>
            <w:r>
              <w:rPr>
                <w:noProof/>
                <w:webHidden/>
              </w:rPr>
              <w:fldChar w:fldCharType="begin"/>
            </w:r>
            <w:r>
              <w:rPr>
                <w:noProof/>
                <w:webHidden/>
              </w:rPr>
              <w:instrText xml:space="preserve"> PAGEREF _Toc136081057 \h </w:instrText>
            </w:r>
            <w:r>
              <w:rPr>
                <w:noProof/>
                <w:webHidden/>
              </w:rPr>
            </w:r>
            <w:r>
              <w:rPr>
                <w:noProof/>
                <w:webHidden/>
              </w:rPr>
              <w:fldChar w:fldCharType="separate"/>
            </w:r>
            <w:r>
              <w:rPr>
                <w:noProof/>
                <w:webHidden/>
              </w:rPr>
              <w:t>5</w:t>
            </w:r>
            <w:r>
              <w:rPr>
                <w:noProof/>
                <w:webHidden/>
              </w:rPr>
              <w:fldChar w:fldCharType="end"/>
            </w:r>
          </w:hyperlink>
        </w:p>
        <w:p w14:paraId="3350DE69" w14:textId="01487B12"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8" w:history="1">
            <w:r w:rsidRPr="00744EFC">
              <w:rPr>
                <w:rStyle w:val="Hyperlink"/>
                <w:noProof/>
              </w:rPr>
              <w:t>Sequence Diagram</w:t>
            </w:r>
            <w:r>
              <w:rPr>
                <w:noProof/>
                <w:webHidden/>
              </w:rPr>
              <w:tab/>
            </w:r>
            <w:r>
              <w:rPr>
                <w:noProof/>
                <w:webHidden/>
              </w:rPr>
              <w:fldChar w:fldCharType="begin"/>
            </w:r>
            <w:r>
              <w:rPr>
                <w:noProof/>
                <w:webHidden/>
              </w:rPr>
              <w:instrText xml:space="preserve"> PAGEREF _Toc136081058 \h </w:instrText>
            </w:r>
            <w:r>
              <w:rPr>
                <w:noProof/>
                <w:webHidden/>
              </w:rPr>
            </w:r>
            <w:r>
              <w:rPr>
                <w:noProof/>
                <w:webHidden/>
              </w:rPr>
              <w:fldChar w:fldCharType="separate"/>
            </w:r>
            <w:r>
              <w:rPr>
                <w:noProof/>
                <w:webHidden/>
              </w:rPr>
              <w:t>7</w:t>
            </w:r>
            <w:r>
              <w:rPr>
                <w:noProof/>
                <w:webHidden/>
              </w:rPr>
              <w:fldChar w:fldCharType="end"/>
            </w:r>
          </w:hyperlink>
        </w:p>
        <w:p w14:paraId="40712894" w14:textId="72632AB3"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59" w:history="1">
            <w:r w:rsidRPr="00744EFC">
              <w:rPr>
                <w:rStyle w:val="Hyperlink"/>
                <w:noProof/>
              </w:rPr>
              <w:t>Activity Diagram</w:t>
            </w:r>
            <w:r>
              <w:rPr>
                <w:noProof/>
                <w:webHidden/>
              </w:rPr>
              <w:tab/>
            </w:r>
            <w:r>
              <w:rPr>
                <w:noProof/>
                <w:webHidden/>
              </w:rPr>
              <w:fldChar w:fldCharType="begin"/>
            </w:r>
            <w:r>
              <w:rPr>
                <w:noProof/>
                <w:webHidden/>
              </w:rPr>
              <w:instrText xml:space="preserve"> PAGEREF _Toc136081059 \h </w:instrText>
            </w:r>
            <w:r>
              <w:rPr>
                <w:noProof/>
                <w:webHidden/>
              </w:rPr>
            </w:r>
            <w:r>
              <w:rPr>
                <w:noProof/>
                <w:webHidden/>
              </w:rPr>
              <w:fldChar w:fldCharType="separate"/>
            </w:r>
            <w:r>
              <w:rPr>
                <w:noProof/>
                <w:webHidden/>
              </w:rPr>
              <w:t>8</w:t>
            </w:r>
            <w:r>
              <w:rPr>
                <w:noProof/>
                <w:webHidden/>
              </w:rPr>
              <w:fldChar w:fldCharType="end"/>
            </w:r>
          </w:hyperlink>
        </w:p>
        <w:p w14:paraId="502E85B7" w14:textId="1A3816D1"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60" w:history="1">
            <w:r w:rsidRPr="00744EFC">
              <w:rPr>
                <w:rStyle w:val="Hyperlink"/>
                <w:noProof/>
              </w:rPr>
              <w:t>State Diagram</w:t>
            </w:r>
            <w:r>
              <w:rPr>
                <w:noProof/>
                <w:webHidden/>
              </w:rPr>
              <w:tab/>
            </w:r>
            <w:r>
              <w:rPr>
                <w:noProof/>
                <w:webHidden/>
              </w:rPr>
              <w:fldChar w:fldCharType="begin"/>
            </w:r>
            <w:r>
              <w:rPr>
                <w:noProof/>
                <w:webHidden/>
              </w:rPr>
              <w:instrText xml:space="preserve"> PAGEREF _Toc136081060 \h </w:instrText>
            </w:r>
            <w:r>
              <w:rPr>
                <w:noProof/>
                <w:webHidden/>
              </w:rPr>
            </w:r>
            <w:r>
              <w:rPr>
                <w:noProof/>
                <w:webHidden/>
              </w:rPr>
              <w:fldChar w:fldCharType="separate"/>
            </w:r>
            <w:r>
              <w:rPr>
                <w:noProof/>
                <w:webHidden/>
              </w:rPr>
              <w:t>8</w:t>
            </w:r>
            <w:r>
              <w:rPr>
                <w:noProof/>
                <w:webHidden/>
              </w:rPr>
              <w:fldChar w:fldCharType="end"/>
            </w:r>
          </w:hyperlink>
        </w:p>
        <w:p w14:paraId="23CC900E" w14:textId="2A5E2578"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61" w:history="1">
            <w:r w:rsidRPr="00744EFC">
              <w:rPr>
                <w:rStyle w:val="Hyperlink"/>
                <w:noProof/>
              </w:rPr>
              <w:t>Class Diagram</w:t>
            </w:r>
            <w:r>
              <w:rPr>
                <w:noProof/>
                <w:webHidden/>
              </w:rPr>
              <w:tab/>
            </w:r>
            <w:r>
              <w:rPr>
                <w:noProof/>
                <w:webHidden/>
              </w:rPr>
              <w:fldChar w:fldCharType="begin"/>
            </w:r>
            <w:r>
              <w:rPr>
                <w:noProof/>
                <w:webHidden/>
              </w:rPr>
              <w:instrText xml:space="preserve"> PAGEREF _Toc136081061 \h </w:instrText>
            </w:r>
            <w:r>
              <w:rPr>
                <w:noProof/>
                <w:webHidden/>
              </w:rPr>
            </w:r>
            <w:r>
              <w:rPr>
                <w:noProof/>
                <w:webHidden/>
              </w:rPr>
              <w:fldChar w:fldCharType="separate"/>
            </w:r>
            <w:r>
              <w:rPr>
                <w:noProof/>
                <w:webHidden/>
              </w:rPr>
              <w:t>8</w:t>
            </w:r>
            <w:r>
              <w:rPr>
                <w:noProof/>
                <w:webHidden/>
              </w:rPr>
              <w:fldChar w:fldCharType="end"/>
            </w:r>
          </w:hyperlink>
        </w:p>
        <w:p w14:paraId="79BF2301" w14:textId="3F43BA9B" w:rsidR="00BF7AF4" w:rsidRDefault="00BF7AF4">
          <w:pPr>
            <w:pStyle w:val="TOC2"/>
            <w:tabs>
              <w:tab w:val="right" w:leader="dot" w:pos="9016"/>
            </w:tabs>
            <w:rPr>
              <w:rFonts w:eastAsiaTheme="minorEastAsia"/>
              <w:noProof/>
              <w:kern w:val="2"/>
              <w:lang w:val="en-IL" w:eastAsia="en-IL" w:bidi="he-IL"/>
              <w14:ligatures w14:val="standardContextual"/>
            </w:rPr>
          </w:pPr>
          <w:hyperlink w:anchor="_Toc136081062" w:history="1">
            <w:r w:rsidRPr="00744EFC">
              <w:rPr>
                <w:rStyle w:val="Hyperlink"/>
                <w:noProof/>
              </w:rPr>
              <w:t>Entity Relation Diagram</w:t>
            </w:r>
            <w:r>
              <w:rPr>
                <w:noProof/>
                <w:webHidden/>
              </w:rPr>
              <w:tab/>
            </w:r>
            <w:r>
              <w:rPr>
                <w:noProof/>
                <w:webHidden/>
              </w:rPr>
              <w:fldChar w:fldCharType="begin"/>
            </w:r>
            <w:r>
              <w:rPr>
                <w:noProof/>
                <w:webHidden/>
              </w:rPr>
              <w:instrText xml:space="preserve"> PAGEREF _Toc136081062 \h </w:instrText>
            </w:r>
            <w:r>
              <w:rPr>
                <w:noProof/>
                <w:webHidden/>
              </w:rPr>
            </w:r>
            <w:r>
              <w:rPr>
                <w:noProof/>
                <w:webHidden/>
              </w:rPr>
              <w:fldChar w:fldCharType="separate"/>
            </w:r>
            <w:r>
              <w:rPr>
                <w:noProof/>
                <w:webHidden/>
              </w:rPr>
              <w:t>8</w:t>
            </w:r>
            <w:r>
              <w:rPr>
                <w:noProof/>
                <w:webHidden/>
              </w:rPr>
              <w:fldChar w:fldCharType="end"/>
            </w:r>
          </w:hyperlink>
        </w:p>
        <w:p w14:paraId="34AEC6DD" w14:textId="50A61482" w:rsidR="00BF7AF4" w:rsidRDefault="00BF7AF4">
          <w:pPr>
            <w:pStyle w:val="TOC1"/>
            <w:tabs>
              <w:tab w:val="right" w:leader="dot" w:pos="9016"/>
            </w:tabs>
            <w:rPr>
              <w:rFonts w:eastAsiaTheme="minorEastAsia"/>
              <w:noProof/>
              <w:kern w:val="2"/>
              <w:lang w:val="en-IL" w:eastAsia="en-IL" w:bidi="he-IL"/>
              <w14:ligatures w14:val="standardContextual"/>
            </w:rPr>
          </w:pPr>
          <w:hyperlink w:anchor="_Toc136081063" w:history="1">
            <w:r w:rsidRPr="00744EFC">
              <w:rPr>
                <w:rStyle w:val="Hyperlink"/>
                <w:noProof/>
              </w:rPr>
              <w:t>Testing procedure</w:t>
            </w:r>
            <w:r>
              <w:rPr>
                <w:noProof/>
                <w:webHidden/>
              </w:rPr>
              <w:tab/>
            </w:r>
            <w:r>
              <w:rPr>
                <w:noProof/>
                <w:webHidden/>
              </w:rPr>
              <w:fldChar w:fldCharType="begin"/>
            </w:r>
            <w:r>
              <w:rPr>
                <w:noProof/>
                <w:webHidden/>
              </w:rPr>
              <w:instrText xml:space="preserve"> PAGEREF _Toc136081063 \h </w:instrText>
            </w:r>
            <w:r>
              <w:rPr>
                <w:noProof/>
                <w:webHidden/>
              </w:rPr>
            </w:r>
            <w:r>
              <w:rPr>
                <w:noProof/>
                <w:webHidden/>
              </w:rPr>
              <w:fldChar w:fldCharType="separate"/>
            </w:r>
            <w:r>
              <w:rPr>
                <w:noProof/>
                <w:webHidden/>
              </w:rPr>
              <w:t>8</w:t>
            </w:r>
            <w:r>
              <w:rPr>
                <w:noProof/>
                <w:webHidden/>
              </w:rPr>
              <w:fldChar w:fldCharType="end"/>
            </w:r>
          </w:hyperlink>
        </w:p>
        <w:p w14:paraId="300FDC89" w14:textId="6115482A" w:rsidR="00BF7AF4" w:rsidRDefault="00BF7AF4">
          <w:pPr>
            <w:pStyle w:val="TOC1"/>
            <w:tabs>
              <w:tab w:val="right" w:leader="dot" w:pos="9016"/>
            </w:tabs>
            <w:rPr>
              <w:rFonts w:eastAsiaTheme="minorEastAsia"/>
              <w:noProof/>
              <w:kern w:val="2"/>
              <w:lang w:val="en-IL" w:eastAsia="en-IL" w:bidi="he-IL"/>
              <w14:ligatures w14:val="standardContextual"/>
            </w:rPr>
          </w:pPr>
          <w:hyperlink w:anchor="_Toc136081064" w:history="1">
            <w:r w:rsidRPr="00744EFC">
              <w:rPr>
                <w:rStyle w:val="Hyperlink"/>
                <w:noProof/>
              </w:rPr>
              <w:t>Appendix</w:t>
            </w:r>
            <w:r>
              <w:rPr>
                <w:noProof/>
                <w:webHidden/>
              </w:rPr>
              <w:tab/>
            </w:r>
            <w:r>
              <w:rPr>
                <w:noProof/>
                <w:webHidden/>
              </w:rPr>
              <w:fldChar w:fldCharType="begin"/>
            </w:r>
            <w:r>
              <w:rPr>
                <w:noProof/>
                <w:webHidden/>
              </w:rPr>
              <w:instrText xml:space="preserve"> PAGEREF _Toc136081064 \h </w:instrText>
            </w:r>
            <w:r>
              <w:rPr>
                <w:noProof/>
                <w:webHidden/>
              </w:rPr>
            </w:r>
            <w:r>
              <w:rPr>
                <w:noProof/>
                <w:webHidden/>
              </w:rPr>
              <w:fldChar w:fldCharType="separate"/>
            </w:r>
            <w:r>
              <w:rPr>
                <w:noProof/>
                <w:webHidden/>
              </w:rPr>
              <w:t>8</w:t>
            </w:r>
            <w:r>
              <w:rPr>
                <w:noProof/>
                <w:webHidden/>
              </w:rPr>
              <w:fldChar w:fldCharType="end"/>
            </w:r>
          </w:hyperlink>
        </w:p>
        <w:p w14:paraId="2D31FA9B" w14:textId="6B8C3BD9" w:rsidR="00C530E6" w:rsidRDefault="00C530E6">
          <w:r>
            <w:rPr>
              <w:b/>
              <w:bCs/>
              <w:noProof/>
            </w:rPr>
            <w:fldChar w:fldCharType="end"/>
          </w:r>
        </w:p>
      </w:sdtContent>
    </w:sdt>
    <w:p w14:paraId="6C427B40" w14:textId="77777777" w:rsidR="001068E1" w:rsidRDefault="001068E1">
      <w:r>
        <w:br w:type="page"/>
      </w:r>
    </w:p>
    <w:p w14:paraId="5591C267" w14:textId="77777777" w:rsidR="001068E1" w:rsidRDefault="001068E1" w:rsidP="001068E1">
      <w:pPr>
        <w:pStyle w:val="Heading1"/>
      </w:pPr>
      <w:bookmarkStart w:id="0" w:name="_Toc136081045"/>
      <w:r>
        <w:lastRenderedPageBreak/>
        <w:t>Introduction</w:t>
      </w:r>
      <w:bookmarkEnd w:id="0"/>
    </w:p>
    <w:p w14:paraId="429705A1" w14:textId="77777777" w:rsidR="00F24CBE" w:rsidRDefault="00F24CBE" w:rsidP="00F24CBE"/>
    <w:p w14:paraId="7680ABD7" w14:textId="78974020" w:rsidR="00F24CBE" w:rsidRPr="00F24CBE" w:rsidRDefault="00F24CBE" w:rsidP="00F24CBE">
      <w:r>
        <w:t>Describe the problem that this software sets out to solve.</w:t>
      </w:r>
    </w:p>
    <w:p w14:paraId="306B91D3" w14:textId="77777777" w:rsidR="001068E1" w:rsidRDefault="001068E1" w:rsidP="001068E1">
      <w:pPr>
        <w:pStyle w:val="Heading1"/>
      </w:pPr>
    </w:p>
    <w:p w14:paraId="105D123E" w14:textId="77777777" w:rsidR="001068E1" w:rsidRDefault="001068E1" w:rsidP="001068E1">
      <w:pPr>
        <w:pStyle w:val="Heading1"/>
      </w:pPr>
      <w:bookmarkStart w:id="1" w:name="_Toc136081046"/>
      <w:r>
        <w:t>General Description</w:t>
      </w:r>
      <w:bookmarkEnd w:id="1"/>
    </w:p>
    <w:p w14:paraId="4FE236A0" w14:textId="3E6B858F" w:rsidR="00405990" w:rsidRDefault="00F24CBE" w:rsidP="00F24CBE">
      <w:r>
        <w:t>Discuss the different technologies that you could use to solve the identified problem. Include the reason why you have settled for th</w:t>
      </w:r>
      <w:r w:rsidR="00405990">
        <w:t>at</w:t>
      </w:r>
      <w:r>
        <w:t xml:space="preserve"> approach that you are going to take to solve that problem. Provide a </w:t>
      </w:r>
      <w:r w:rsidR="005B76B3">
        <w:t>block</w:t>
      </w:r>
      <w:r>
        <w:t xml:space="preserve"> </w:t>
      </w:r>
      <w:r w:rsidR="005B76B3">
        <w:t>d</w:t>
      </w:r>
      <w:r>
        <w:t xml:space="preserve">iagram to explain the </w:t>
      </w:r>
      <w:r w:rsidR="00405990">
        <w:t xml:space="preserve">how </w:t>
      </w:r>
      <w:r w:rsidR="005B76B3">
        <w:t xml:space="preserve">you see </w:t>
      </w:r>
      <w:r w:rsidR="00405990">
        <w:t>your software work</w:t>
      </w:r>
      <w:r w:rsidR="005B76B3">
        <w:t>ing</w:t>
      </w:r>
      <w:r w:rsidR="00405990">
        <w:t>.</w:t>
      </w:r>
    </w:p>
    <w:p w14:paraId="2A00C138" w14:textId="17DE8D5F" w:rsidR="00F24CBE" w:rsidRPr="00F24CBE" w:rsidRDefault="00F24CBE" w:rsidP="00F24CBE">
      <w:r>
        <w:t xml:space="preserve"> </w:t>
      </w:r>
    </w:p>
    <w:tbl>
      <w:tblPr>
        <w:tblStyle w:val="TableGrid"/>
        <w:tblW w:w="0" w:type="auto"/>
        <w:tblLook w:val="04A0" w:firstRow="1" w:lastRow="0" w:firstColumn="1" w:lastColumn="0" w:noHBand="0" w:noVBand="1"/>
      </w:tblPr>
      <w:tblGrid>
        <w:gridCol w:w="2105"/>
        <w:gridCol w:w="4806"/>
        <w:gridCol w:w="2105"/>
      </w:tblGrid>
      <w:tr w:rsidR="00C8058D" w14:paraId="3AB84ACA" w14:textId="77777777" w:rsidTr="00C8058D">
        <w:tc>
          <w:tcPr>
            <w:tcW w:w="3005" w:type="dxa"/>
          </w:tcPr>
          <w:p w14:paraId="4730C1E0" w14:textId="77777777" w:rsidR="00C8058D" w:rsidRDefault="00C8058D" w:rsidP="00C8058D"/>
        </w:tc>
        <w:tc>
          <w:tcPr>
            <w:tcW w:w="3005" w:type="dxa"/>
          </w:tcPr>
          <w:p w14:paraId="348A818C" w14:textId="33E1F4FD" w:rsidR="00C8058D" w:rsidRDefault="00C8058D" w:rsidP="00C8058D">
            <w:r w:rsidRPr="00C8058D">
              <w:drawing>
                <wp:inline distT="0" distB="0" distL="0" distR="0" wp14:anchorId="7E80590F" wp14:editId="53EF5DE0">
                  <wp:extent cx="2914015" cy="2278100"/>
                  <wp:effectExtent l="0" t="0" r="635" b="8255"/>
                  <wp:docPr id="177284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42047" name=""/>
                          <pic:cNvPicPr/>
                        </pic:nvPicPr>
                        <pic:blipFill>
                          <a:blip r:embed="rId6"/>
                          <a:stretch>
                            <a:fillRect/>
                          </a:stretch>
                        </pic:blipFill>
                        <pic:spPr>
                          <a:xfrm>
                            <a:off x="0" y="0"/>
                            <a:ext cx="2925809" cy="2287320"/>
                          </a:xfrm>
                          <a:prstGeom prst="rect">
                            <a:avLst/>
                          </a:prstGeom>
                        </pic:spPr>
                      </pic:pic>
                    </a:graphicData>
                  </a:graphic>
                </wp:inline>
              </w:drawing>
            </w:r>
          </w:p>
        </w:tc>
        <w:tc>
          <w:tcPr>
            <w:tcW w:w="3006" w:type="dxa"/>
          </w:tcPr>
          <w:p w14:paraId="4098A32A" w14:textId="77777777" w:rsidR="00C8058D" w:rsidRDefault="00C8058D" w:rsidP="00C8058D"/>
        </w:tc>
      </w:tr>
    </w:tbl>
    <w:p w14:paraId="6858C8F5" w14:textId="77777777" w:rsidR="00C8058D" w:rsidRPr="00C8058D" w:rsidRDefault="00C8058D" w:rsidP="00C8058D"/>
    <w:p w14:paraId="694D9651" w14:textId="77777777" w:rsidR="00C8058D" w:rsidRDefault="00C8058D" w:rsidP="00C8058D"/>
    <w:p w14:paraId="0A1C5D76" w14:textId="332591D3" w:rsidR="00C8058D" w:rsidRPr="00C8058D" w:rsidRDefault="00C8058D" w:rsidP="00C8058D"/>
    <w:p w14:paraId="37B633A4" w14:textId="77777777" w:rsidR="001068E1" w:rsidRDefault="001068E1" w:rsidP="001068E1">
      <w:pPr>
        <w:pStyle w:val="Heading1"/>
      </w:pPr>
      <w:bookmarkStart w:id="2" w:name="_Toc136081047"/>
      <w:r>
        <w:t>Requirements</w:t>
      </w:r>
      <w:bookmarkEnd w:id="2"/>
    </w:p>
    <w:p w14:paraId="3D18D15F" w14:textId="77777777" w:rsidR="00405990" w:rsidRDefault="00405990" w:rsidP="00405990">
      <w:r>
        <w:t xml:space="preserve">A short paragraph introducing this part of the report. </w:t>
      </w:r>
    </w:p>
    <w:p w14:paraId="727BCC9E" w14:textId="22AADB0E" w:rsidR="00405990" w:rsidRDefault="00405990" w:rsidP="00405990">
      <w:r>
        <w:t>Define your product purpose. Describe what you are building</w:t>
      </w:r>
      <w:r w:rsidR="006E67B6">
        <w:t>. Set out the product scope by detailing what it will not do.</w:t>
      </w:r>
      <w:r>
        <w:t xml:space="preserve"> </w:t>
      </w:r>
    </w:p>
    <w:p w14:paraId="5256B889" w14:textId="313E4171" w:rsidR="001068E1" w:rsidRDefault="001068E1" w:rsidP="001068E1">
      <w:pPr>
        <w:pStyle w:val="Heading2"/>
      </w:pPr>
      <w:bookmarkStart w:id="3" w:name="_Toc136081048"/>
      <w:r>
        <w:t>Business Requirements</w:t>
      </w:r>
      <w:bookmarkEnd w:id="3"/>
    </w:p>
    <w:p w14:paraId="48C9651B" w14:textId="77777777" w:rsidR="00405990" w:rsidRDefault="00405990" w:rsidP="00405990">
      <w:r>
        <w:t>Discuss the results of the initial meeting that took place between the different stakeholders. Identify the different roles and provide a synopsis of what they want the software to do.</w:t>
      </w:r>
    </w:p>
    <w:p w14:paraId="60D92B54" w14:textId="285AC592" w:rsidR="006E67B6" w:rsidRDefault="006E67B6" w:rsidP="00405990">
      <w:r>
        <w:t>These include the high-level statements of goals. They do not include any detail of specific features they just state the problem and business objectives to be achieved.</w:t>
      </w:r>
    </w:p>
    <w:p w14:paraId="4C4EA636" w14:textId="32A102A6" w:rsidR="006E67B6" w:rsidRDefault="006E67B6" w:rsidP="006E67B6">
      <w:pPr>
        <w:pStyle w:val="ListParagraph"/>
        <w:numPr>
          <w:ilvl w:val="0"/>
          <w:numId w:val="10"/>
        </w:numPr>
      </w:pPr>
      <w:r>
        <w:t>Increased revenue</w:t>
      </w:r>
    </w:p>
    <w:p w14:paraId="2C84356B" w14:textId="3836098C" w:rsidR="006E67B6" w:rsidRDefault="006E67B6" w:rsidP="006E67B6">
      <w:pPr>
        <w:pStyle w:val="ListParagraph"/>
        <w:numPr>
          <w:ilvl w:val="0"/>
          <w:numId w:val="10"/>
        </w:numPr>
      </w:pPr>
      <w:r>
        <w:t>Reduced expenses</w:t>
      </w:r>
    </w:p>
    <w:p w14:paraId="3B2C6BFE" w14:textId="00F3FC38" w:rsidR="006E67B6" w:rsidRDefault="006E67B6" w:rsidP="006E67B6">
      <w:pPr>
        <w:pStyle w:val="ListParagraph"/>
        <w:numPr>
          <w:ilvl w:val="0"/>
          <w:numId w:val="10"/>
        </w:numPr>
      </w:pPr>
      <w:r>
        <w:t>Reduced Errors</w:t>
      </w:r>
    </w:p>
    <w:p w14:paraId="76611208" w14:textId="435C47BD" w:rsidR="006E67B6" w:rsidRDefault="006E67B6" w:rsidP="006E67B6">
      <w:pPr>
        <w:pStyle w:val="ListParagraph"/>
        <w:numPr>
          <w:ilvl w:val="0"/>
          <w:numId w:val="10"/>
        </w:numPr>
      </w:pPr>
      <w:r>
        <w:t>Improved Customer service</w:t>
      </w:r>
    </w:p>
    <w:p w14:paraId="66A4282E" w14:textId="77777777" w:rsidR="006E67B6" w:rsidRDefault="006E67B6" w:rsidP="006E67B6">
      <w:pPr>
        <w:rPr>
          <w:rFonts w:asciiTheme="majorBidi" w:hAnsiTheme="majorBidi" w:cstheme="majorBidi"/>
        </w:rPr>
      </w:pPr>
      <w:bookmarkStart w:id="4" w:name="_Toc136081049"/>
      <w:r w:rsidRPr="006E67B6">
        <w:rPr>
          <w:rFonts w:asciiTheme="majorBidi" w:hAnsiTheme="majorBidi" w:cstheme="majorBidi"/>
        </w:rPr>
        <w:lastRenderedPageBreak/>
        <w:t xml:space="preserve">Who will be using the product? Are they a primary or secondary user? What is their role within their organization?  What need does the product need to </w:t>
      </w:r>
      <w:r w:rsidRPr="006E67B6">
        <w:rPr>
          <w:rFonts w:asciiTheme="majorBidi" w:hAnsiTheme="majorBidi" w:cstheme="majorBidi"/>
        </w:rPr>
        <w:t>fulfil</w:t>
      </w:r>
      <w:r w:rsidRPr="006E67B6">
        <w:rPr>
          <w:rFonts w:asciiTheme="majorBidi" w:hAnsiTheme="majorBidi" w:cstheme="majorBidi"/>
        </w:rPr>
        <w:t xml:space="preserve"> for </w:t>
      </w:r>
      <w:r w:rsidRPr="006E67B6">
        <w:rPr>
          <w:rFonts w:asciiTheme="majorBidi" w:hAnsiTheme="majorBidi" w:cstheme="majorBidi"/>
        </w:rPr>
        <w:t xml:space="preserve">them? </w:t>
      </w:r>
    </w:p>
    <w:p w14:paraId="7FED893B" w14:textId="5861C5F2" w:rsidR="001068E1" w:rsidRPr="006E67B6" w:rsidRDefault="006E67B6" w:rsidP="006E67B6">
      <w:pPr>
        <w:pStyle w:val="Heading2"/>
      </w:pPr>
      <w:r w:rsidRPr="006E67B6">
        <w:t>Functional</w:t>
      </w:r>
      <w:r w:rsidR="001068E1" w:rsidRPr="006E67B6">
        <w:t xml:space="preserve"> </w:t>
      </w:r>
      <w:bookmarkEnd w:id="4"/>
      <w:r>
        <w:t>Requirements</w:t>
      </w:r>
    </w:p>
    <w:p w14:paraId="3D3189DB" w14:textId="77777777" w:rsidR="00142A7E" w:rsidRDefault="00142A7E" w:rsidP="00405990"/>
    <w:p w14:paraId="722432A3" w14:textId="5B4F05B8" w:rsidR="00405990" w:rsidRPr="00405990" w:rsidRDefault="00405990" w:rsidP="00405990">
      <w:r>
        <w:t xml:space="preserve">Describe in detail what </w:t>
      </w:r>
      <w:r w:rsidR="006E67B6">
        <w:t xml:space="preserve">functionality </w:t>
      </w:r>
      <w:r w:rsidR="00142A7E">
        <w:t xml:space="preserve">the software must </w:t>
      </w:r>
      <w:r w:rsidR="006E67B6">
        <w:t>provide.</w:t>
      </w:r>
    </w:p>
    <w:p w14:paraId="3C9A24AA" w14:textId="1569A295" w:rsidR="001068E1" w:rsidRDefault="001068E1" w:rsidP="001068E1">
      <w:pPr>
        <w:pStyle w:val="Heading2"/>
      </w:pPr>
      <w:bookmarkStart w:id="5" w:name="_Toc136081050"/>
      <w:r>
        <w:t>Non-Functional Requirements</w:t>
      </w:r>
      <w:bookmarkEnd w:id="5"/>
    </w:p>
    <w:p w14:paraId="36F390A7" w14:textId="77777777" w:rsidR="00142A7E" w:rsidRDefault="00142A7E" w:rsidP="00142A7E"/>
    <w:p w14:paraId="3AB43E98" w14:textId="38584009" w:rsidR="00142A7E" w:rsidRPr="00142A7E" w:rsidRDefault="00142A7E" w:rsidP="00142A7E">
      <w:r>
        <w:t>Describe the general properties of the system under development define how it should perform. Provide Smart criterial so that there is a baseline measure that can be checked to ensure that these requirements have been met.</w:t>
      </w:r>
    </w:p>
    <w:p w14:paraId="55326051" w14:textId="30481971" w:rsidR="001068E1" w:rsidRDefault="001068E1" w:rsidP="001068E1">
      <w:pPr>
        <w:pStyle w:val="Heading2"/>
      </w:pPr>
      <w:bookmarkStart w:id="6" w:name="_Toc136081051"/>
      <w:r>
        <w:t>Data Requirements</w:t>
      </w:r>
      <w:bookmarkEnd w:id="6"/>
    </w:p>
    <w:p w14:paraId="2D2B03CE" w14:textId="77777777" w:rsidR="00142A7E" w:rsidRDefault="00142A7E" w:rsidP="00142A7E"/>
    <w:p w14:paraId="6AB9E403" w14:textId="3D79F6F9" w:rsidR="00142A7E" w:rsidRPr="00142A7E" w:rsidRDefault="00142A7E" w:rsidP="00142A7E">
      <w:r>
        <w:t xml:space="preserve">Discuss any data that may be used in the system. How will this data be used will the system </w:t>
      </w:r>
      <w:proofErr w:type="gramStart"/>
      <w:r>
        <w:t>be in compliance with</w:t>
      </w:r>
      <w:proofErr w:type="gramEnd"/>
      <w:r w:rsidR="005B76B3">
        <w:t>,</w:t>
      </w:r>
      <w:r>
        <w:t xml:space="preserve"> GDPR Regulations or California consumer privacy act or any other global legal requirements that the product may need to be in compliance. It is better to be prepared </w:t>
      </w:r>
      <w:r w:rsidR="005B76B3">
        <w:t>during the initial design of the system than having to redesign the software at a later stage.</w:t>
      </w:r>
      <w:r>
        <w:t xml:space="preserve">  </w:t>
      </w:r>
    </w:p>
    <w:p w14:paraId="03CDEA7F" w14:textId="77777777" w:rsidR="00671A01" w:rsidRDefault="00671A01" w:rsidP="00671A01"/>
    <w:p w14:paraId="4354E7C9" w14:textId="3B78D182" w:rsidR="00671A01" w:rsidRPr="00BF7AF4" w:rsidRDefault="00671A01" w:rsidP="00BF7AF4">
      <w:pPr>
        <w:pStyle w:val="Heading2"/>
      </w:pPr>
      <w:bookmarkStart w:id="7" w:name="_Toc136081052"/>
      <w:r w:rsidRPr="00BF7AF4">
        <w:t>Definitions Acronyms Abbreviations</w:t>
      </w:r>
      <w:bookmarkEnd w:id="7"/>
    </w:p>
    <w:p w14:paraId="54077B7A" w14:textId="392C69CF" w:rsidR="001068E1" w:rsidRDefault="005B76B3" w:rsidP="001068E1">
      <w:r>
        <w:t xml:space="preserve"> Any Acronyms or abbreviations used in the document should be explained here.</w:t>
      </w:r>
    </w:p>
    <w:p w14:paraId="09D9F70A" w14:textId="77777777" w:rsidR="001068E1" w:rsidRDefault="001068E1" w:rsidP="001068E1">
      <w:pPr>
        <w:pStyle w:val="Heading1"/>
      </w:pPr>
      <w:bookmarkStart w:id="8" w:name="_Toc136081053"/>
      <w:r>
        <w:t>Technical Specification</w:t>
      </w:r>
      <w:bookmarkEnd w:id="8"/>
    </w:p>
    <w:p w14:paraId="00483326" w14:textId="4F65B645" w:rsidR="005B76B3" w:rsidRPr="005B76B3" w:rsidRDefault="005B76B3" w:rsidP="005B76B3">
      <w:r>
        <w:t>General introduction statement</w:t>
      </w:r>
    </w:p>
    <w:p w14:paraId="69B10FB6" w14:textId="7312CF2C" w:rsidR="001068E1" w:rsidRDefault="001068E1" w:rsidP="001068E1">
      <w:pPr>
        <w:pStyle w:val="Heading2"/>
      </w:pPr>
      <w:bookmarkStart w:id="9" w:name="_Toc136081054"/>
      <w:r>
        <w:t xml:space="preserve">High-level Architectural </w:t>
      </w:r>
      <w:bookmarkEnd w:id="9"/>
      <w:r w:rsidR="005B76B3">
        <w:t>Diagram</w:t>
      </w:r>
    </w:p>
    <w:p w14:paraId="6791C979" w14:textId="0F91130C" w:rsidR="005B76B3" w:rsidRDefault="005B76B3" w:rsidP="005B76B3">
      <w:pPr>
        <w:rPr>
          <w:rFonts w:asciiTheme="majorBidi" w:hAnsiTheme="majorBidi" w:cstheme="majorBidi"/>
        </w:rPr>
      </w:pPr>
      <w:r w:rsidRPr="005B76B3">
        <w:rPr>
          <w:rFonts w:asciiTheme="majorBidi" w:hAnsiTheme="majorBidi" w:cstheme="majorBidi"/>
        </w:rPr>
        <w:t xml:space="preserve">This </w:t>
      </w:r>
      <w:r>
        <w:rPr>
          <w:rFonts w:asciiTheme="majorBidi" w:hAnsiTheme="majorBidi" w:cstheme="majorBidi"/>
        </w:rPr>
        <w:t>high-level diagram should provide a big picture overview of the software under development.</w:t>
      </w:r>
    </w:p>
    <w:p w14:paraId="57C355A2" w14:textId="5D527BEB" w:rsidR="001068E1" w:rsidRPr="005B76B3" w:rsidRDefault="005B76B3" w:rsidP="005B76B3">
      <w:pPr>
        <w:rPr>
          <w:rFonts w:asciiTheme="majorBidi" w:hAnsiTheme="majorBidi" w:cstheme="majorBidi"/>
        </w:rPr>
      </w:pPr>
      <w:r>
        <w:rPr>
          <w:rFonts w:asciiTheme="majorBidi" w:hAnsiTheme="majorBidi" w:cstheme="majorBidi"/>
        </w:rPr>
        <w:t xml:space="preserve">Provide a few sentences to describe the diagram. </w:t>
      </w:r>
    </w:p>
    <w:p w14:paraId="70049656" w14:textId="77777777" w:rsidR="001068E1" w:rsidRDefault="001068E1" w:rsidP="001068E1">
      <w:pPr>
        <w:pStyle w:val="Heading2"/>
      </w:pPr>
      <w:bookmarkStart w:id="10" w:name="_Toc136081055"/>
      <w:proofErr w:type="gramStart"/>
      <w:r>
        <w:t>Wire-frames</w:t>
      </w:r>
      <w:bookmarkEnd w:id="10"/>
      <w:proofErr w:type="gramEnd"/>
    </w:p>
    <w:p w14:paraId="58281A46" w14:textId="77777777" w:rsidR="00C530E6" w:rsidRDefault="00C530E6" w:rsidP="00C530E6"/>
    <w:p w14:paraId="1A2B0F89" w14:textId="58279195" w:rsidR="005B76B3" w:rsidRDefault="005B76B3" w:rsidP="005B76B3">
      <w:pPr>
        <w:rPr>
          <w:rFonts w:asciiTheme="majorBidi" w:hAnsiTheme="majorBidi" w:cstheme="majorBidi"/>
        </w:rPr>
      </w:pPr>
      <w:r w:rsidRPr="005B76B3">
        <w:rPr>
          <w:rFonts w:asciiTheme="majorBidi" w:hAnsiTheme="majorBidi" w:cstheme="majorBidi"/>
        </w:rPr>
        <w:t>T</w:t>
      </w:r>
      <w:r>
        <w:rPr>
          <w:rFonts w:asciiTheme="majorBidi" w:hAnsiTheme="majorBidi" w:cstheme="majorBidi"/>
        </w:rPr>
        <w:t xml:space="preserve">he inclusion of wireframes will help the reader visualise the document in practice. </w:t>
      </w:r>
    </w:p>
    <w:p w14:paraId="739C9C22" w14:textId="264DEBBE" w:rsidR="005B76B3" w:rsidRPr="005B76B3" w:rsidRDefault="005B76B3" w:rsidP="005B76B3">
      <w:pPr>
        <w:rPr>
          <w:rFonts w:asciiTheme="majorBidi" w:hAnsiTheme="majorBidi" w:cstheme="majorBidi"/>
        </w:rPr>
      </w:pPr>
      <w:r>
        <w:rPr>
          <w:rFonts w:asciiTheme="majorBidi" w:hAnsiTheme="majorBidi" w:cstheme="majorBidi"/>
        </w:rPr>
        <w:t>high-level wireframes can be used to</w:t>
      </w:r>
      <w:r w:rsidR="004B6D14">
        <w:rPr>
          <w:rFonts w:asciiTheme="majorBidi" w:hAnsiTheme="majorBidi" w:cstheme="majorBidi"/>
        </w:rPr>
        <w:t xml:space="preserve"> assist the</w:t>
      </w:r>
      <w:r>
        <w:rPr>
          <w:rFonts w:asciiTheme="majorBidi" w:hAnsiTheme="majorBidi" w:cstheme="majorBidi"/>
        </w:rPr>
        <w:t xml:space="preserve"> </w:t>
      </w:r>
      <w:r w:rsidR="004B6D14">
        <w:rPr>
          <w:rFonts w:asciiTheme="majorBidi" w:hAnsiTheme="majorBidi" w:cstheme="majorBidi"/>
        </w:rPr>
        <w:t>implementation of</w:t>
      </w:r>
      <w:r>
        <w:rPr>
          <w:rFonts w:asciiTheme="majorBidi" w:hAnsiTheme="majorBidi" w:cstheme="majorBidi"/>
        </w:rPr>
        <w:t xml:space="preserve"> the code provide the naming conventions that should be used for buttons, text inputs text area checkboxes. Colour schemes </w:t>
      </w:r>
      <w:r w:rsidR="004B6D14">
        <w:rPr>
          <w:rFonts w:asciiTheme="majorBidi" w:hAnsiTheme="majorBidi" w:cstheme="majorBidi"/>
        </w:rPr>
        <w:t>how the GUI should be implemented. Remember the author of this documentation may not be the person that will implement the code provide enough information so that the final product will be as you imagined it to be.</w:t>
      </w:r>
    </w:p>
    <w:tbl>
      <w:tblPr>
        <w:tblStyle w:val="TableGrid"/>
        <w:tblW w:w="0" w:type="auto"/>
        <w:tblLook w:val="04A0" w:firstRow="1" w:lastRow="0" w:firstColumn="1" w:lastColumn="0" w:noHBand="0" w:noVBand="1"/>
      </w:tblPr>
      <w:tblGrid>
        <w:gridCol w:w="4508"/>
        <w:gridCol w:w="4508"/>
      </w:tblGrid>
      <w:tr w:rsidR="005374F2" w14:paraId="1E6DAEFB" w14:textId="77777777" w:rsidTr="005374F2">
        <w:tc>
          <w:tcPr>
            <w:tcW w:w="4508" w:type="dxa"/>
          </w:tcPr>
          <w:p w14:paraId="0065E33F" w14:textId="7DA89A1F" w:rsidR="005374F2" w:rsidRDefault="005374F2" w:rsidP="00C530E6">
            <w:r w:rsidRPr="005374F2">
              <w:lastRenderedPageBreak/>
              <w:drawing>
                <wp:inline distT="0" distB="0" distL="0" distR="0" wp14:anchorId="482D96B7" wp14:editId="6BFCAA0A">
                  <wp:extent cx="2714720" cy="1933575"/>
                  <wp:effectExtent l="0" t="0" r="9525" b="0"/>
                  <wp:docPr id="598418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418183" name=""/>
                          <pic:cNvPicPr/>
                        </pic:nvPicPr>
                        <pic:blipFill>
                          <a:blip r:embed="rId7"/>
                          <a:stretch>
                            <a:fillRect/>
                          </a:stretch>
                        </pic:blipFill>
                        <pic:spPr>
                          <a:xfrm>
                            <a:off x="0" y="0"/>
                            <a:ext cx="2721810" cy="1938625"/>
                          </a:xfrm>
                          <a:prstGeom prst="rect">
                            <a:avLst/>
                          </a:prstGeom>
                        </pic:spPr>
                      </pic:pic>
                    </a:graphicData>
                  </a:graphic>
                </wp:inline>
              </w:drawing>
            </w:r>
          </w:p>
        </w:tc>
        <w:tc>
          <w:tcPr>
            <w:tcW w:w="4508" w:type="dxa"/>
          </w:tcPr>
          <w:p w14:paraId="5FCB89AE" w14:textId="46024097" w:rsidR="005374F2" w:rsidRDefault="005374F2" w:rsidP="00C530E6">
            <w:r w:rsidRPr="005374F2">
              <w:drawing>
                <wp:inline distT="0" distB="0" distL="0" distR="0" wp14:anchorId="5F74B0A7" wp14:editId="1D1000E4">
                  <wp:extent cx="2685340" cy="1866900"/>
                  <wp:effectExtent l="0" t="0" r="1270" b="0"/>
                  <wp:docPr id="978044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044019" name=""/>
                          <pic:cNvPicPr/>
                        </pic:nvPicPr>
                        <pic:blipFill>
                          <a:blip r:embed="rId8"/>
                          <a:stretch>
                            <a:fillRect/>
                          </a:stretch>
                        </pic:blipFill>
                        <pic:spPr>
                          <a:xfrm>
                            <a:off x="0" y="0"/>
                            <a:ext cx="2694670" cy="1873386"/>
                          </a:xfrm>
                          <a:prstGeom prst="rect">
                            <a:avLst/>
                          </a:prstGeom>
                        </pic:spPr>
                      </pic:pic>
                    </a:graphicData>
                  </a:graphic>
                </wp:inline>
              </w:drawing>
            </w:r>
          </w:p>
        </w:tc>
      </w:tr>
    </w:tbl>
    <w:p w14:paraId="224CAC30" w14:textId="77777777" w:rsidR="00C530E6" w:rsidRDefault="00C530E6" w:rsidP="00C530E6"/>
    <w:p w14:paraId="4675D462" w14:textId="77777777" w:rsidR="00C530E6" w:rsidRPr="00C530E6" w:rsidRDefault="00C530E6" w:rsidP="00C530E6"/>
    <w:p w14:paraId="0A671169" w14:textId="77777777" w:rsidR="001068E1" w:rsidRDefault="001068E1" w:rsidP="001068E1">
      <w:pPr>
        <w:pStyle w:val="Heading2"/>
      </w:pPr>
    </w:p>
    <w:p w14:paraId="706F969D" w14:textId="77777777" w:rsidR="001068E1" w:rsidRDefault="001068E1" w:rsidP="001068E1">
      <w:pPr>
        <w:pStyle w:val="Heading2"/>
      </w:pPr>
      <w:bookmarkStart w:id="11" w:name="_Toc136081056"/>
      <w:r>
        <w:t>Use-Case Diagram</w:t>
      </w:r>
      <w:bookmarkEnd w:id="11"/>
    </w:p>
    <w:p w14:paraId="741F252B" w14:textId="77777777" w:rsidR="001068E1" w:rsidRDefault="001068E1" w:rsidP="001068E1">
      <w:pPr>
        <w:pStyle w:val="Heading2"/>
      </w:pPr>
    </w:p>
    <w:p w14:paraId="35A2063C" w14:textId="77777777" w:rsidR="00BE0FF2" w:rsidRDefault="00BE0FF2">
      <w:r w:rsidRPr="00BE0FF2">
        <w:drawing>
          <wp:inline distT="0" distB="0" distL="0" distR="0" wp14:anchorId="5C5D671B" wp14:editId="0C816761">
            <wp:extent cx="5731510" cy="2754630"/>
            <wp:effectExtent l="0" t="0" r="2540" b="7620"/>
            <wp:docPr id="1981026616" name="Picture 1" descr="A diagram of a syst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026616" name="Picture 1" descr="A diagram of a system&#10;&#10;Description automatically generated with medium confidence"/>
                    <pic:cNvPicPr/>
                  </pic:nvPicPr>
                  <pic:blipFill>
                    <a:blip r:embed="rId9"/>
                    <a:stretch>
                      <a:fillRect/>
                    </a:stretch>
                  </pic:blipFill>
                  <pic:spPr>
                    <a:xfrm>
                      <a:off x="0" y="0"/>
                      <a:ext cx="5731510" cy="2754630"/>
                    </a:xfrm>
                    <a:prstGeom prst="rect">
                      <a:avLst/>
                    </a:prstGeom>
                  </pic:spPr>
                </pic:pic>
              </a:graphicData>
            </a:graphic>
          </wp:inline>
        </w:drawing>
      </w:r>
    </w:p>
    <w:p w14:paraId="057191DB" w14:textId="61580137" w:rsidR="004B6D14" w:rsidRDefault="004B6D14">
      <w:r>
        <w:t>Keep use-case diagrams simple the important things to remember.</w:t>
      </w:r>
    </w:p>
    <w:p w14:paraId="2CB6B21A" w14:textId="552076AA" w:rsidR="004B6D14" w:rsidRDefault="004B6D14" w:rsidP="00093FC7">
      <w:pPr>
        <w:pStyle w:val="ListParagraph"/>
        <w:numPr>
          <w:ilvl w:val="0"/>
          <w:numId w:val="11"/>
        </w:numPr>
      </w:pPr>
      <w:r>
        <w:t>Use-Cases are described from the perspective of the main user.</w:t>
      </w:r>
    </w:p>
    <w:p w14:paraId="142220D7" w14:textId="59753558" w:rsidR="004B6D14" w:rsidRDefault="004B6D14" w:rsidP="00093FC7">
      <w:pPr>
        <w:pStyle w:val="ListParagraph"/>
        <w:numPr>
          <w:ilvl w:val="0"/>
          <w:numId w:val="11"/>
        </w:numPr>
      </w:pPr>
      <w:r>
        <w:t>What’s inside the system box is under your control.</w:t>
      </w:r>
    </w:p>
    <w:p w14:paraId="205E218A" w14:textId="74A653E0" w:rsidR="004B6D14" w:rsidRDefault="004B6D14" w:rsidP="00093FC7">
      <w:pPr>
        <w:pStyle w:val="ListParagraph"/>
        <w:numPr>
          <w:ilvl w:val="0"/>
          <w:numId w:val="11"/>
        </w:numPr>
      </w:pPr>
      <w:r>
        <w:t>Use-case name Verb Noun if the most important aspect of this UML it should be obvious to the reader what is its function.</w:t>
      </w:r>
    </w:p>
    <w:p w14:paraId="2D0CD366" w14:textId="51E20FC4" w:rsidR="004B6D14" w:rsidRDefault="004B6D14" w:rsidP="00093FC7">
      <w:pPr>
        <w:pStyle w:val="ListParagraph"/>
        <w:numPr>
          <w:ilvl w:val="0"/>
          <w:numId w:val="11"/>
        </w:numPr>
      </w:pPr>
      <w:r>
        <w:t>For every use-case in the use-case diagram there must be a use-case description. DO NOT include ovals in this diagram that parr of the use case description this is a high</w:t>
      </w:r>
      <w:r w:rsidR="00093FC7">
        <w:t>-</w:t>
      </w:r>
      <w:r>
        <w:t>level overview of the system.</w:t>
      </w:r>
    </w:p>
    <w:p w14:paraId="2F7B253E" w14:textId="62B812A2" w:rsidR="004B6D14" w:rsidRDefault="004B6D14" w:rsidP="00093FC7">
      <w:pPr>
        <w:pStyle w:val="ListParagraph"/>
        <w:numPr>
          <w:ilvl w:val="0"/>
          <w:numId w:val="11"/>
        </w:numPr>
      </w:pPr>
      <w:r>
        <w:t>The Use-Case name must match in the use case description.</w:t>
      </w:r>
    </w:p>
    <w:p w14:paraId="7BE5F795" w14:textId="45792F44" w:rsidR="004B6D14" w:rsidRDefault="004B6D14" w:rsidP="00093FC7">
      <w:pPr>
        <w:pStyle w:val="ListParagraph"/>
        <w:numPr>
          <w:ilvl w:val="0"/>
          <w:numId w:val="11"/>
        </w:numPr>
      </w:pPr>
      <w:r>
        <w:t xml:space="preserve">Incluses Use-Case </w:t>
      </w:r>
      <w:r w:rsidR="00093FC7">
        <w:t>is part of the DRY Don’t repeat yourself principle and they must always be called.</w:t>
      </w:r>
    </w:p>
    <w:p w14:paraId="73B844F3" w14:textId="1FC2CB66" w:rsidR="00093FC7" w:rsidRDefault="00093FC7" w:rsidP="00093FC7">
      <w:pPr>
        <w:pStyle w:val="ListParagraph"/>
        <w:numPr>
          <w:ilvl w:val="0"/>
          <w:numId w:val="11"/>
        </w:numPr>
      </w:pPr>
      <w:r>
        <w:t>Extends Use-Case are use cases that may or may not be called.</w:t>
      </w:r>
    </w:p>
    <w:p w14:paraId="5183F691" w14:textId="2EF230DF" w:rsidR="00093FC7" w:rsidRDefault="00093FC7" w:rsidP="00093FC7">
      <w:pPr>
        <w:pStyle w:val="ListParagraph"/>
        <w:numPr>
          <w:ilvl w:val="0"/>
          <w:numId w:val="11"/>
        </w:numPr>
      </w:pPr>
      <w:r>
        <w:lastRenderedPageBreak/>
        <w:t>If you find yourself with too many use-cases in the diagram you are defeating the purpose of the diagram. As a rule of thumb keep the number of use-cases to around seven if your system requires more consider splitting in to more than one use-case diagram</w:t>
      </w:r>
    </w:p>
    <w:p w14:paraId="50C6B360" w14:textId="77777777" w:rsidR="004B6D14" w:rsidRDefault="004B6D14"/>
    <w:p w14:paraId="648C10EB" w14:textId="0805CC4C" w:rsidR="00BE0FF2" w:rsidRDefault="00093FC7">
      <w:r>
        <w:t>Provide a table to keep track of the use-cases and the use-case descriptions.</w:t>
      </w:r>
    </w:p>
    <w:tbl>
      <w:tblPr>
        <w:tblStyle w:val="TableGrid"/>
        <w:tblW w:w="0" w:type="auto"/>
        <w:tblLook w:val="04A0" w:firstRow="1" w:lastRow="0" w:firstColumn="1" w:lastColumn="0" w:noHBand="0" w:noVBand="1"/>
      </w:tblPr>
      <w:tblGrid>
        <w:gridCol w:w="1413"/>
        <w:gridCol w:w="6095"/>
        <w:gridCol w:w="1508"/>
      </w:tblGrid>
      <w:tr w:rsidR="00BE0FF2" w14:paraId="46FF3120" w14:textId="77777777" w:rsidTr="00BE0FF2">
        <w:tc>
          <w:tcPr>
            <w:tcW w:w="1413" w:type="dxa"/>
            <w:shd w:val="clear" w:color="auto" w:fill="B4C6E7" w:themeFill="accent1" w:themeFillTint="66"/>
          </w:tcPr>
          <w:p w14:paraId="445757AE" w14:textId="5970F091" w:rsidR="00BE0FF2" w:rsidRPr="00BE0FF2" w:rsidRDefault="00BE0FF2">
            <w:pPr>
              <w:rPr>
                <w:highlight w:val="cyan"/>
              </w:rPr>
            </w:pPr>
            <w:r w:rsidRPr="00BE0FF2">
              <w:t>UC-Number</w:t>
            </w:r>
          </w:p>
        </w:tc>
        <w:tc>
          <w:tcPr>
            <w:tcW w:w="6095" w:type="dxa"/>
            <w:shd w:val="clear" w:color="auto" w:fill="B4C6E7" w:themeFill="accent1" w:themeFillTint="66"/>
          </w:tcPr>
          <w:p w14:paraId="65CB807B" w14:textId="0EBBA5E9" w:rsidR="00BE0FF2" w:rsidRPr="00BE0FF2" w:rsidRDefault="00BE0FF2">
            <w:pPr>
              <w:rPr>
                <w:highlight w:val="cyan"/>
              </w:rPr>
            </w:pPr>
            <w:r w:rsidRPr="00BE0FF2">
              <w:t>UC-Description</w:t>
            </w:r>
          </w:p>
        </w:tc>
        <w:tc>
          <w:tcPr>
            <w:tcW w:w="1508" w:type="dxa"/>
            <w:shd w:val="clear" w:color="auto" w:fill="B4C6E7" w:themeFill="accent1" w:themeFillTint="66"/>
          </w:tcPr>
          <w:p w14:paraId="4B0CD975" w14:textId="77777777" w:rsidR="00BE0FF2" w:rsidRPr="00BE0FF2" w:rsidRDefault="00BE0FF2">
            <w:pPr>
              <w:rPr>
                <w:highlight w:val="cyan"/>
              </w:rPr>
            </w:pPr>
          </w:p>
        </w:tc>
      </w:tr>
      <w:tr w:rsidR="00BE0FF2" w14:paraId="76CF11E9" w14:textId="77777777" w:rsidTr="00BE0FF2">
        <w:tc>
          <w:tcPr>
            <w:tcW w:w="1413" w:type="dxa"/>
          </w:tcPr>
          <w:p w14:paraId="470C6760" w14:textId="469D2588" w:rsidR="00BE0FF2" w:rsidRDefault="00BE0FF2">
            <w:r>
              <w:t>UC-1</w:t>
            </w:r>
          </w:p>
        </w:tc>
        <w:tc>
          <w:tcPr>
            <w:tcW w:w="6095" w:type="dxa"/>
          </w:tcPr>
          <w:p w14:paraId="41E6A40B" w14:textId="18E509D1" w:rsidR="00BE0FF2" w:rsidRDefault="00BE0FF2">
            <w:r>
              <w:t>Login</w:t>
            </w:r>
          </w:p>
        </w:tc>
        <w:tc>
          <w:tcPr>
            <w:tcW w:w="1508" w:type="dxa"/>
          </w:tcPr>
          <w:p w14:paraId="48300F7D" w14:textId="77777777" w:rsidR="00BE0FF2" w:rsidRDefault="00BE0FF2"/>
        </w:tc>
      </w:tr>
      <w:tr w:rsidR="00BE0FF2" w14:paraId="58FEC6FA" w14:textId="77777777" w:rsidTr="00BE0FF2">
        <w:tc>
          <w:tcPr>
            <w:tcW w:w="1413" w:type="dxa"/>
          </w:tcPr>
          <w:p w14:paraId="00EF203E" w14:textId="07C8C4DA" w:rsidR="00BE0FF2" w:rsidRDefault="00BE0FF2">
            <w:r>
              <w:t>UC-2</w:t>
            </w:r>
          </w:p>
        </w:tc>
        <w:tc>
          <w:tcPr>
            <w:tcW w:w="6095" w:type="dxa"/>
          </w:tcPr>
          <w:p w14:paraId="70B4A317" w14:textId="388B7F0D" w:rsidR="00BE0FF2" w:rsidRDefault="00BE0FF2">
            <w:r>
              <w:t>Register Reader</w:t>
            </w:r>
          </w:p>
        </w:tc>
        <w:tc>
          <w:tcPr>
            <w:tcW w:w="1508" w:type="dxa"/>
          </w:tcPr>
          <w:p w14:paraId="5CE1AEE1" w14:textId="77777777" w:rsidR="00BE0FF2" w:rsidRDefault="00BE0FF2"/>
        </w:tc>
      </w:tr>
      <w:tr w:rsidR="00BE0FF2" w14:paraId="321B0F93" w14:textId="77777777" w:rsidTr="00BE0FF2">
        <w:tc>
          <w:tcPr>
            <w:tcW w:w="1413" w:type="dxa"/>
          </w:tcPr>
          <w:p w14:paraId="41244B79" w14:textId="2577FCD8" w:rsidR="00BE0FF2" w:rsidRDefault="00BE0FF2">
            <w:r>
              <w:t>UC-3</w:t>
            </w:r>
          </w:p>
        </w:tc>
        <w:tc>
          <w:tcPr>
            <w:tcW w:w="6095" w:type="dxa"/>
          </w:tcPr>
          <w:p w14:paraId="287034F4" w14:textId="1C49B53A" w:rsidR="00BE0FF2" w:rsidRDefault="00BE0FF2"/>
        </w:tc>
        <w:tc>
          <w:tcPr>
            <w:tcW w:w="1508" w:type="dxa"/>
          </w:tcPr>
          <w:p w14:paraId="73AC3FDE" w14:textId="77777777" w:rsidR="00BE0FF2" w:rsidRDefault="00BE0FF2"/>
        </w:tc>
      </w:tr>
      <w:tr w:rsidR="00BE0FF2" w14:paraId="6D844A52" w14:textId="77777777" w:rsidTr="00BE0FF2">
        <w:tc>
          <w:tcPr>
            <w:tcW w:w="1413" w:type="dxa"/>
          </w:tcPr>
          <w:p w14:paraId="533151D8" w14:textId="77777777" w:rsidR="00BE0FF2" w:rsidRDefault="00BE0FF2"/>
        </w:tc>
        <w:tc>
          <w:tcPr>
            <w:tcW w:w="6095" w:type="dxa"/>
          </w:tcPr>
          <w:p w14:paraId="261DA456" w14:textId="77777777" w:rsidR="00BE0FF2" w:rsidRDefault="00BE0FF2"/>
        </w:tc>
        <w:tc>
          <w:tcPr>
            <w:tcW w:w="1508" w:type="dxa"/>
          </w:tcPr>
          <w:p w14:paraId="5A363B0D" w14:textId="77777777" w:rsidR="00BE0FF2" w:rsidRDefault="00BE0FF2"/>
        </w:tc>
      </w:tr>
    </w:tbl>
    <w:p w14:paraId="19FD4EDA" w14:textId="23D6050A" w:rsidR="00C530E6" w:rsidRDefault="00C530E6">
      <w:pPr>
        <w:rPr>
          <w:rFonts w:asciiTheme="majorHAnsi" w:eastAsiaTheme="majorEastAsia" w:hAnsiTheme="majorHAnsi" w:cstheme="majorBidi"/>
          <w:color w:val="2F5496" w:themeColor="accent1" w:themeShade="BF"/>
          <w:sz w:val="26"/>
          <w:szCs w:val="26"/>
        </w:rPr>
      </w:pPr>
      <w:r>
        <w:br w:type="page"/>
      </w:r>
    </w:p>
    <w:p w14:paraId="1EF0AF6A" w14:textId="25C6D352" w:rsidR="001068E1" w:rsidRDefault="001068E1" w:rsidP="001068E1">
      <w:pPr>
        <w:pStyle w:val="Heading2"/>
      </w:pPr>
      <w:bookmarkStart w:id="12" w:name="_Toc136081057"/>
      <w:r>
        <w:lastRenderedPageBreak/>
        <w:t>Use-Case Description.</w:t>
      </w:r>
      <w:bookmarkEnd w:id="12"/>
    </w:p>
    <w:p w14:paraId="641909C9" w14:textId="2F996306" w:rsidR="00AA1E90" w:rsidRDefault="00AA1E90" w:rsidP="00AA1E90"/>
    <w:tbl>
      <w:tblPr>
        <w:tblStyle w:val="TableGrid"/>
        <w:tblW w:w="0" w:type="auto"/>
        <w:tblLook w:val="04A0" w:firstRow="1" w:lastRow="0" w:firstColumn="1" w:lastColumn="0" w:noHBand="0" w:noVBand="1"/>
      </w:tblPr>
      <w:tblGrid>
        <w:gridCol w:w="2254"/>
        <w:gridCol w:w="2703"/>
        <w:gridCol w:w="1984"/>
        <w:gridCol w:w="2075"/>
      </w:tblGrid>
      <w:tr w:rsidR="003C47E7" w14:paraId="15DB6490" w14:textId="77777777" w:rsidTr="0070521B">
        <w:tc>
          <w:tcPr>
            <w:tcW w:w="2254" w:type="dxa"/>
          </w:tcPr>
          <w:p w14:paraId="24B4F5A8" w14:textId="61340BC5" w:rsidR="003C47E7" w:rsidRDefault="003C47E7" w:rsidP="00AA1E90">
            <w:r>
              <w:t>Use Case ID:</w:t>
            </w:r>
          </w:p>
        </w:tc>
        <w:tc>
          <w:tcPr>
            <w:tcW w:w="6762" w:type="dxa"/>
            <w:gridSpan w:val="3"/>
          </w:tcPr>
          <w:p w14:paraId="322D7B2E" w14:textId="3DD2A4B1" w:rsidR="003C47E7" w:rsidRDefault="003C47E7" w:rsidP="00AA1E90"/>
        </w:tc>
      </w:tr>
      <w:tr w:rsidR="003C47E7" w14:paraId="10DA8FC5" w14:textId="77777777" w:rsidTr="00B86B26">
        <w:tc>
          <w:tcPr>
            <w:tcW w:w="2254" w:type="dxa"/>
          </w:tcPr>
          <w:p w14:paraId="1CAD9B6B" w14:textId="73645B4E" w:rsidR="003C47E7" w:rsidRDefault="003C47E7" w:rsidP="00AA1E90">
            <w:r>
              <w:t>Use Case Name:</w:t>
            </w:r>
          </w:p>
        </w:tc>
        <w:tc>
          <w:tcPr>
            <w:tcW w:w="6762" w:type="dxa"/>
            <w:gridSpan w:val="3"/>
          </w:tcPr>
          <w:p w14:paraId="56478588" w14:textId="715C2030" w:rsidR="003C47E7" w:rsidRDefault="001A039B" w:rsidP="00AA1E90">
            <w:r>
              <w:t>Register User</w:t>
            </w:r>
          </w:p>
        </w:tc>
      </w:tr>
      <w:tr w:rsidR="00AA1E90" w14:paraId="134657EF" w14:textId="77777777" w:rsidTr="003C47E7">
        <w:tc>
          <w:tcPr>
            <w:tcW w:w="2254" w:type="dxa"/>
          </w:tcPr>
          <w:p w14:paraId="2BCA387B" w14:textId="2CCDDEC3" w:rsidR="00AA1E90" w:rsidRDefault="00AA1E90" w:rsidP="00AA1E90">
            <w:r>
              <w:t>Created By:</w:t>
            </w:r>
          </w:p>
        </w:tc>
        <w:tc>
          <w:tcPr>
            <w:tcW w:w="2703" w:type="dxa"/>
          </w:tcPr>
          <w:p w14:paraId="07E59E34" w14:textId="5504DEEF" w:rsidR="00AA1E90" w:rsidRDefault="00AA1E90" w:rsidP="00AA1E90"/>
        </w:tc>
        <w:tc>
          <w:tcPr>
            <w:tcW w:w="1984" w:type="dxa"/>
          </w:tcPr>
          <w:p w14:paraId="0EF2EA5D" w14:textId="27F0F29E" w:rsidR="00AA1E90" w:rsidRDefault="00AA1E90" w:rsidP="00AA1E90">
            <w:r>
              <w:t>Last Updated By:</w:t>
            </w:r>
          </w:p>
        </w:tc>
        <w:tc>
          <w:tcPr>
            <w:tcW w:w="2075" w:type="dxa"/>
          </w:tcPr>
          <w:p w14:paraId="1815B17A" w14:textId="77777777" w:rsidR="00AA1E90" w:rsidRDefault="00AA1E90" w:rsidP="00AA1E90"/>
        </w:tc>
      </w:tr>
      <w:tr w:rsidR="00AA1E90" w14:paraId="3A3BF4F7" w14:textId="77777777" w:rsidTr="003C47E7">
        <w:tc>
          <w:tcPr>
            <w:tcW w:w="2254" w:type="dxa"/>
          </w:tcPr>
          <w:p w14:paraId="0CA831A9" w14:textId="05E2C34C" w:rsidR="00AA1E90" w:rsidRDefault="00AA1E90" w:rsidP="00AA1E90">
            <w:r>
              <w:t>Date Created</w:t>
            </w:r>
          </w:p>
        </w:tc>
        <w:tc>
          <w:tcPr>
            <w:tcW w:w="2703" w:type="dxa"/>
          </w:tcPr>
          <w:p w14:paraId="2B85DEF6" w14:textId="36E95F5A" w:rsidR="00AA1E90" w:rsidRDefault="00AA1E90" w:rsidP="00AA1E90"/>
        </w:tc>
        <w:tc>
          <w:tcPr>
            <w:tcW w:w="1984" w:type="dxa"/>
          </w:tcPr>
          <w:p w14:paraId="49C7508B" w14:textId="0D2EA1B5" w:rsidR="00AA1E90" w:rsidRDefault="00AA1E90" w:rsidP="00AA1E90">
            <w:r>
              <w:t>Last Updated Date</w:t>
            </w:r>
          </w:p>
        </w:tc>
        <w:tc>
          <w:tcPr>
            <w:tcW w:w="2075" w:type="dxa"/>
          </w:tcPr>
          <w:p w14:paraId="7E69C1C7" w14:textId="77777777" w:rsidR="00AA1E90" w:rsidRDefault="00AA1E90" w:rsidP="00AA1E90"/>
        </w:tc>
      </w:tr>
    </w:tbl>
    <w:p w14:paraId="2A78B273" w14:textId="317D1BD4" w:rsidR="00AA1E90" w:rsidRDefault="00AA1E90" w:rsidP="003C47E7">
      <w:pPr>
        <w:pStyle w:val="Heading2"/>
      </w:pPr>
    </w:p>
    <w:tbl>
      <w:tblPr>
        <w:tblStyle w:val="TableGrid"/>
        <w:tblW w:w="0" w:type="auto"/>
        <w:tblLook w:val="04A0" w:firstRow="1" w:lastRow="0" w:firstColumn="1" w:lastColumn="0" w:noHBand="0" w:noVBand="1"/>
      </w:tblPr>
      <w:tblGrid>
        <w:gridCol w:w="1980"/>
        <w:gridCol w:w="7036"/>
      </w:tblGrid>
      <w:tr w:rsidR="006E5EA9" w14:paraId="0C5E173D" w14:textId="77777777" w:rsidTr="006E5EA9">
        <w:tc>
          <w:tcPr>
            <w:tcW w:w="1980" w:type="dxa"/>
          </w:tcPr>
          <w:p w14:paraId="18F08BA4" w14:textId="77777777" w:rsidR="006E5EA9" w:rsidRDefault="00693D7C" w:rsidP="006E5EA9">
            <w:r>
              <w:t>Description:</w:t>
            </w:r>
          </w:p>
          <w:p w14:paraId="253C0B14" w14:textId="66F32573" w:rsidR="00693D7C" w:rsidRDefault="00693D7C" w:rsidP="006E5EA9"/>
        </w:tc>
        <w:tc>
          <w:tcPr>
            <w:tcW w:w="7036" w:type="dxa"/>
          </w:tcPr>
          <w:p w14:paraId="0B81C48D" w14:textId="31FBC215" w:rsidR="006E5EA9" w:rsidRDefault="006E5EA9" w:rsidP="00365B44">
            <w:pPr>
              <w:jc w:val="both"/>
            </w:pPr>
          </w:p>
        </w:tc>
      </w:tr>
      <w:tr w:rsidR="006E5EA9" w14:paraId="1A2D0670" w14:textId="77777777" w:rsidTr="006E5EA9">
        <w:tc>
          <w:tcPr>
            <w:tcW w:w="1980" w:type="dxa"/>
          </w:tcPr>
          <w:p w14:paraId="54190C5E" w14:textId="1E20901F" w:rsidR="006E5EA9" w:rsidRDefault="00693D7C" w:rsidP="006E5EA9">
            <w:r>
              <w:t>Actors</w:t>
            </w:r>
            <w:r w:rsidR="006E5EA9">
              <w:t>:</w:t>
            </w:r>
          </w:p>
          <w:p w14:paraId="6245B639" w14:textId="7D7901CB" w:rsidR="001B1853" w:rsidRDefault="001B1853" w:rsidP="006E5EA9">
            <w:r>
              <w:t>Primary</w:t>
            </w:r>
          </w:p>
          <w:p w14:paraId="2646C175" w14:textId="47AD4CE7" w:rsidR="001B1853" w:rsidRDefault="001B1853" w:rsidP="006E5EA9">
            <w:r>
              <w:t>Secondary</w:t>
            </w:r>
          </w:p>
          <w:p w14:paraId="10AE339D" w14:textId="77777777" w:rsidR="006E5EA9" w:rsidRDefault="006E5EA9" w:rsidP="006E5EA9"/>
        </w:tc>
        <w:tc>
          <w:tcPr>
            <w:tcW w:w="7036" w:type="dxa"/>
          </w:tcPr>
          <w:p w14:paraId="265D8DE8" w14:textId="77777777" w:rsidR="006E5EA9" w:rsidRDefault="006E5EA9" w:rsidP="006E5EA9"/>
          <w:p w14:paraId="05FEC736" w14:textId="225176EC" w:rsidR="001B1853" w:rsidRDefault="001B1853" w:rsidP="006E5EA9"/>
        </w:tc>
      </w:tr>
      <w:tr w:rsidR="006E5EA9" w14:paraId="36CBEFB1" w14:textId="77777777" w:rsidTr="006E5EA9">
        <w:tc>
          <w:tcPr>
            <w:tcW w:w="1980" w:type="dxa"/>
          </w:tcPr>
          <w:p w14:paraId="6BD9A7A4" w14:textId="77777777" w:rsidR="006E5EA9" w:rsidRDefault="006E5EA9" w:rsidP="006E5EA9">
            <w:r>
              <w:t>Triggers:</w:t>
            </w:r>
          </w:p>
          <w:p w14:paraId="4C5CA36B" w14:textId="77777777" w:rsidR="006E5EA9" w:rsidRDefault="006E5EA9" w:rsidP="006E5EA9"/>
        </w:tc>
        <w:tc>
          <w:tcPr>
            <w:tcW w:w="7036" w:type="dxa"/>
          </w:tcPr>
          <w:p w14:paraId="18F62A92" w14:textId="2A4C06AA" w:rsidR="006E5EA9" w:rsidRDefault="006E5EA9" w:rsidP="006E5EA9"/>
        </w:tc>
      </w:tr>
      <w:tr w:rsidR="006E5EA9" w14:paraId="7AB4D04E" w14:textId="77777777" w:rsidTr="006E5EA9">
        <w:tc>
          <w:tcPr>
            <w:tcW w:w="1980" w:type="dxa"/>
          </w:tcPr>
          <w:p w14:paraId="01E3BB11" w14:textId="77777777" w:rsidR="006E5EA9" w:rsidRDefault="006E5EA9" w:rsidP="006E5EA9">
            <w:r>
              <w:t>Pre-conditions:</w:t>
            </w:r>
          </w:p>
          <w:p w14:paraId="48B72C2C" w14:textId="77777777" w:rsidR="006E5EA9" w:rsidRDefault="006E5EA9" w:rsidP="006E5EA9"/>
        </w:tc>
        <w:tc>
          <w:tcPr>
            <w:tcW w:w="7036" w:type="dxa"/>
          </w:tcPr>
          <w:p w14:paraId="362669C7" w14:textId="41A873CF" w:rsidR="006E5EA9" w:rsidRDefault="006E5EA9" w:rsidP="006E5EA9"/>
        </w:tc>
      </w:tr>
      <w:tr w:rsidR="006E5EA9" w14:paraId="51D94EE7" w14:textId="77777777" w:rsidTr="006E5EA9">
        <w:tc>
          <w:tcPr>
            <w:tcW w:w="1980" w:type="dxa"/>
          </w:tcPr>
          <w:p w14:paraId="5459B4AE" w14:textId="77777777" w:rsidR="006E5EA9" w:rsidRDefault="006E5EA9" w:rsidP="006E5EA9">
            <w:r>
              <w:t>Post-Conditions:</w:t>
            </w:r>
          </w:p>
          <w:p w14:paraId="05A83873" w14:textId="77777777" w:rsidR="006E5EA9" w:rsidRDefault="006E5EA9" w:rsidP="006E5EA9"/>
        </w:tc>
        <w:tc>
          <w:tcPr>
            <w:tcW w:w="7036" w:type="dxa"/>
          </w:tcPr>
          <w:p w14:paraId="218A4DD9" w14:textId="766FB40C" w:rsidR="006E5EA9" w:rsidRDefault="006E5EA9" w:rsidP="006E5EA9"/>
        </w:tc>
      </w:tr>
      <w:tr w:rsidR="006E5EA9" w14:paraId="0CCDAA3D" w14:textId="77777777" w:rsidTr="006E5EA9">
        <w:tc>
          <w:tcPr>
            <w:tcW w:w="1980" w:type="dxa"/>
          </w:tcPr>
          <w:p w14:paraId="7ED8BB38" w14:textId="77777777" w:rsidR="006E5EA9" w:rsidRDefault="006E5EA9" w:rsidP="006E5EA9">
            <w:r>
              <w:t>Normal Flow:</w:t>
            </w:r>
          </w:p>
          <w:p w14:paraId="18B4E24A" w14:textId="77777777" w:rsidR="006E5EA9" w:rsidRDefault="006E5EA9" w:rsidP="006E5EA9"/>
        </w:tc>
        <w:tc>
          <w:tcPr>
            <w:tcW w:w="7036" w:type="dxa"/>
          </w:tcPr>
          <w:p w14:paraId="6E59F9B6" w14:textId="757F7F21" w:rsidR="001B1853" w:rsidRDefault="001B1853" w:rsidP="001B1853">
            <w:pPr>
              <w:pStyle w:val="ListParagraph"/>
            </w:pPr>
          </w:p>
        </w:tc>
      </w:tr>
      <w:tr w:rsidR="006E5EA9" w14:paraId="0B6EEFDD" w14:textId="77777777" w:rsidTr="006E5EA9">
        <w:tc>
          <w:tcPr>
            <w:tcW w:w="1980" w:type="dxa"/>
          </w:tcPr>
          <w:p w14:paraId="3ED92985" w14:textId="77777777" w:rsidR="006E5EA9" w:rsidRDefault="006E5EA9" w:rsidP="006E5EA9">
            <w:r>
              <w:t>Alternate Flows:</w:t>
            </w:r>
          </w:p>
          <w:p w14:paraId="4908A806" w14:textId="77777777" w:rsidR="006E5EA9" w:rsidRDefault="006E5EA9" w:rsidP="006E5EA9"/>
        </w:tc>
        <w:tc>
          <w:tcPr>
            <w:tcW w:w="7036" w:type="dxa"/>
          </w:tcPr>
          <w:p w14:paraId="6C22BB0E" w14:textId="0CE3D02A" w:rsidR="001B1853" w:rsidRDefault="001B1853" w:rsidP="006E5EA9"/>
        </w:tc>
      </w:tr>
      <w:tr w:rsidR="006E5EA9" w14:paraId="55E87CD5" w14:textId="77777777" w:rsidTr="006E5EA9">
        <w:tc>
          <w:tcPr>
            <w:tcW w:w="1980" w:type="dxa"/>
          </w:tcPr>
          <w:p w14:paraId="153E170B" w14:textId="77777777" w:rsidR="006E5EA9" w:rsidRDefault="006E5EA9" w:rsidP="006E5EA9">
            <w:r>
              <w:t>Exceptions:</w:t>
            </w:r>
          </w:p>
          <w:p w14:paraId="39F4BACA" w14:textId="77777777" w:rsidR="006E5EA9" w:rsidRDefault="006E5EA9" w:rsidP="006E5EA9"/>
        </w:tc>
        <w:tc>
          <w:tcPr>
            <w:tcW w:w="7036" w:type="dxa"/>
          </w:tcPr>
          <w:p w14:paraId="7CAEB87D" w14:textId="592C7C54" w:rsidR="00BE42BF" w:rsidRDefault="00BE42BF" w:rsidP="00137439"/>
        </w:tc>
      </w:tr>
      <w:tr w:rsidR="006E5EA9" w14:paraId="4118F1EB" w14:textId="77777777" w:rsidTr="006E5EA9">
        <w:tc>
          <w:tcPr>
            <w:tcW w:w="1980" w:type="dxa"/>
          </w:tcPr>
          <w:p w14:paraId="410C57B0" w14:textId="77777777" w:rsidR="006E5EA9" w:rsidRDefault="006E5EA9" w:rsidP="006E5EA9">
            <w:r>
              <w:t>Includes:</w:t>
            </w:r>
          </w:p>
          <w:p w14:paraId="5309E719" w14:textId="77777777" w:rsidR="006E5EA9" w:rsidRDefault="006E5EA9" w:rsidP="006E5EA9"/>
        </w:tc>
        <w:tc>
          <w:tcPr>
            <w:tcW w:w="7036" w:type="dxa"/>
          </w:tcPr>
          <w:p w14:paraId="3DF37D41" w14:textId="365B271F" w:rsidR="006E5EA9" w:rsidRDefault="006E5EA9" w:rsidP="006E5EA9"/>
        </w:tc>
      </w:tr>
      <w:tr w:rsidR="006E5EA9" w14:paraId="73CC169A" w14:textId="77777777" w:rsidTr="006E5EA9">
        <w:tc>
          <w:tcPr>
            <w:tcW w:w="1980" w:type="dxa"/>
          </w:tcPr>
          <w:p w14:paraId="4891720F" w14:textId="77777777" w:rsidR="006E5EA9" w:rsidRDefault="006E5EA9" w:rsidP="006E5EA9">
            <w:r>
              <w:t>Extends:</w:t>
            </w:r>
          </w:p>
          <w:p w14:paraId="75058CE6" w14:textId="32036DA0" w:rsidR="006E5EA9" w:rsidRDefault="006E5EA9" w:rsidP="006E5EA9"/>
        </w:tc>
        <w:tc>
          <w:tcPr>
            <w:tcW w:w="7036" w:type="dxa"/>
          </w:tcPr>
          <w:p w14:paraId="70FB4D29" w14:textId="61F8A65A" w:rsidR="006E5EA9" w:rsidRDefault="006E5EA9" w:rsidP="006E5EA9"/>
        </w:tc>
      </w:tr>
      <w:tr w:rsidR="006E5EA9" w14:paraId="2FC24FA6" w14:textId="77777777" w:rsidTr="006E5EA9">
        <w:tc>
          <w:tcPr>
            <w:tcW w:w="1980" w:type="dxa"/>
          </w:tcPr>
          <w:p w14:paraId="36388998" w14:textId="77777777" w:rsidR="006E5EA9" w:rsidRDefault="006E5EA9" w:rsidP="006E5EA9">
            <w:r>
              <w:t>Priority:</w:t>
            </w:r>
          </w:p>
          <w:p w14:paraId="778C03C2" w14:textId="77777777" w:rsidR="006E5EA9" w:rsidRDefault="006E5EA9" w:rsidP="006E5EA9"/>
        </w:tc>
        <w:tc>
          <w:tcPr>
            <w:tcW w:w="7036" w:type="dxa"/>
          </w:tcPr>
          <w:p w14:paraId="51792662" w14:textId="1B12BF96" w:rsidR="006E5EA9" w:rsidRDefault="006E5EA9" w:rsidP="006E5EA9"/>
        </w:tc>
      </w:tr>
      <w:tr w:rsidR="006E5EA9" w14:paraId="206BA3B9" w14:textId="77777777" w:rsidTr="006E5EA9">
        <w:tc>
          <w:tcPr>
            <w:tcW w:w="1980" w:type="dxa"/>
          </w:tcPr>
          <w:p w14:paraId="17729660" w14:textId="58031590" w:rsidR="006E5EA9" w:rsidRDefault="006E5EA9" w:rsidP="006E5EA9">
            <w:r>
              <w:t>Special Conditions:</w:t>
            </w:r>
          </w:p>
          <w:p w14:paraId="4C76692C" w14:textId="77777777" w:rsidR="006E5EA9" w:rsidRDefault="006E5EA9" w:rsidP="006E5EA9"/>
        </w:tc>
        <w:tc>
          <w:tcPr>
            <w:tcW w:w="7036" w:type="dxa"/>
          </w:tcPr>
          <w:p w14:paraId="75AD9CF7" w14:textId="62B0804E" w:rsidR="00925613" w:rsidRDefault="00925613" w:rsidP="00137439"/>
        </w:tc>
      </w:tr>
      <w:tr w:rsidR="006E5EA9" w14:paraId="36205238" w14:textId="77777777" w:rsidTr="006E5EA9">
        <w:tc>
          <w:tcPr>
            <w:tcW w:w="1980" w:type="dxa"/>
          </w:tcPr>
          <w:p w14:paraId="6312819B" w14:textId="77777777" w:rsidR="006E5EA9" w:rsidRDefault="006E5EA9" w:rsidP="006E5EA9">
            <w:r>
              <w:t>Assumptions:</w:t>
            </w:r>
          </w:p>
          <w:p w14:paraId="5C74AA93" w14:textId="77777777" w:rsidR="006E5EA9" w:rsidRDefault="006E5EA9" w:rsidP="006E5EA9"/>
        </w:tc>
        <w:tc>
          <w:tcPr>
            <w:tcW w:w="7036" w:type="dxa"/>
          </w:tcPr>
          <w:p w14:paraId="02C0B65A" w14:textId="77777777" w:rsidR="006E5EA9" w:rsidRDefault="006E5EA9" w:rsidP="006E5EA9"/>
        </w:tc>
      </w:tr>
      <w:tr w:rsidR="006E5EA9" w14:paraId="55B085B4" w14:textId="77777777" w:rsidTr="006E5EA9">
        <w:tc>
          <w:tcPr>
            <w:tcW w:w="1980" w:type="dxa"/>
          </w:tcPr>
          <w:p w14:paraId="622E4005" w14:textId="77777777" w:rsidR="006E5EA9" w:rsidRDefault="006E5EA9" w:rsidP="006E5EA9">
            <w:r>
              <w:t>Notes and Issues:</w:t>
            </w:r>
          </w:p>
          <w:p w14:paraId="10FEF8AE" w14:textId="77777777" w:rsidR="006E5EA9" w:rsidRDefault="006E5EA9" w:rsidP="006E5EA9"/>
        </w:tc>
        <w:tc>
          <w:tcPr>
            <w:tcW w:w="7036" w:type="dxa"/>
          </w:tcPr>
          <w:p w14:paraId="2096D686" w14:textId="394C9EC1" w:rsidR="006960F0" w:rsidRDefault="006960F0" w:rsidP="006E5EA9"/>
        </w:tc>
      </w:tr>
      <w:tr w:rsidR="006E5EA9" w14:paraId="4A9D393D" w14:textId="77777777" w:rsidTr="006E5EA9">
        <w:tc>
          <w:tcPr>
            <w:tcW w:w="1980" w:type="dxa"/>
          </w:tcPr>
          <w:p w14:paraId="70063EFA" w14:textId="77777777" w:rsidR="006E5EA9" w:rsidRDefault="006E5EA9" w:rsidP="006E5EA9"/>
        </w:tc>
        <w:tc>
          <w:tcPr>
            <w:tcW w:w="7036" w:type="dxa"/>
          </w:tcPr>
          <w:p w14:paraId="3AAAEEF0" w14:textId="77777777" w:rsidR="006E5EA9" w:rsidRDefault="006E5EA9" w:rsidP="006E5EA9"/>
        </w:tc>
      </w:tr>
    </w:tbl>
    <w:p w14:paraId="27A15E92" w14:textId="74B5D69C" w:rsidR="006E5EA9" w:rsidRDefault="006E5EA9" w:rsidP="00137439"/>
    <w:p w14:paraId="4468D449" w14:textId="77777777" w:rsidR="00C530E6" w:rsidRDefault="00C530E6" w:rsidP="00C530E6"/>
    <w:tbl>
      <w:tblPr>
        <w:tblStyle w:val="TableGrid"/>
        <w:tblW w:w="0" w:type="auto"/>
        <w:tblLook w:val="04A0" w:firstRow="1" w:lastRow="0" w:firstColumn="1" w:lastColumn="0" w:noHBand="0" w:noVBand="1"/>
      </w:tblPr>
      <w:tblGrid>
        <w:gridCol w:w="2254"/>
        <w:gridCol w:w="2703"/>
        <w:gridCol w:w="1984"/>
        <w:gridCol w:w="2075"/>
      </w:tblGrid>
      <w:tr w:rsidR="00C530E6" w14:paraId="05556C6F" w14:textId="77777777" w:rsidTr="000B1E04">
        <w:tc>
          <w:tcPr>
            <w:tcW w:w="2254" w:type="dxa"/>
          </w:tcPr>
          <w:p w14:paraId="04A4E0A5" w14:textId="77777777" w:rsidR="00C530E6" w:rsidRDefault="00C530E6" w:rsidP="000B1E04">
            <w:r>
              <w:t>Use Case ID:</w:t>
            </w:r>
          </w:p>
        </w:tc>
        <w:tc>
          <w:tcPr>
            <w:tcW w:w="6762" w:type="dxa"/>
            <w:gridSpan w:val="3"/>
          </w:tcPr>
          <w:p w14:paraId="444AD18A" w14:textId="77777777" w:rsidR="00C530E6" w:rsidRDefault="00C530E6" w:rsidP="000B1E04"/>
        </w:tc>
      </w:tr>
      <w:tr w:rsidR="00C530E6" w14:paraId="517A5559" w14:textId="77777777" w:rsidTr="000B1E04">
        <w:tc>
          <w:tcPr>
            <w:tcW w:w="2254" w:type="dxa"/>
          </w:tcPr>
          <w:p w14:paraId="392D94DF" w14:textId="77777777" w:rsidR="00C530E6" w:rsidRDefault="00C530E6" w:rsidP="000B1E04">
            <w:r>
              <w:t>Use Case Name:</w:t>
            </w:r>
          </w:p>
        </w:tc>
        <w:tc>
          <w:tcPr>
            <w:tcW w:w="6762" w:type="dxa"/>
            <w:gridSpan w:val="3"/>
          </w:tcPr>
          <w:p w14:paraId="24B511D8" w14:textId="77777777" w:rsidR="00C530E6" w:rsidRDefault="00C530E6" w:rsidP="000B1E04">
            <w:r>
              <w:t>Register User</w:t>
            </w:r>
          </w:p>
        </w:tc>
      </w:tr>
      <w:tr w:rsidR="00C530E6" w14:paraId="5BAE1812" w14:textId="77777777" w:rsidTr="000B1E04">
        <w:tc>
          <w:tcPr>
            <w:tcW w:w="2254" w:type="dxa"/>
          </w:tcPr>
          <w:p w14:paraId="5D2914EA" w14:textId="77777777" w:rsidR="00C530E6" w:rsidRDefault="00C530E6" w:rsidP="000B1E04">
            <w:r>
              <w:t>Created By:</w:t>
            </w:r>
          </w:p>
        </w:tc>
        <w:tc>
          <w:tcPr>
            <w:tcW w:w="2703" w:type="dxa"/>
          </w:tcPr>
          <w:p w14:paraId="0C145032" w14:textId="77777777" w:rsidR="00C530E6" w:rsidRDefault="00C530E6" w:rsidP="000B1E04"/>
        </w:tc>
        <w:tc>
          <w:tcPr>
            <w:tcW w:w="1984" w:type="dxa"/>
          </w:tcPr>
          <w:p w14:paraId="025532F5" w14:textId="77777777" w:rsidR="00C530E6" w:rsidRDefault="00C530E6" w:rsidP="000B1E04">
            <w:r>
              <w:t>Last Updated By:</w:t>
            </w:r>
          </w:p>
        </w:tc>
        <w:tc>
          <w:tcPr>
            <w:tcW w:w="2075" w:type="dxa"/>
          </w:tcPr>
          <w:p w14:paraId="19909B9A" w14:textId="77777777" w:rsidR="00C530E6" w:rsidRDefault="00C530E6" w:rsidP="000B1E04"/>
        </w:tc>
      </w:tr>
      <w:tr w:rsidR="00C530E6" w14:paraId="6B120D36" w14:textId="77777777" w:rsidTr="000B1E04">
        <w:tc>
          <w:tcPr>
            <w:tcW w:w="2254" w:type="dxa"/>
          </w:tcPr>
          <w:p w14:paraId="40DE5310" w14:textId="77777777" w:rsidR="00C530E6" w:rsidRDefault="00C530E6" w:rsidP="000B1E04">
            <w:r>
              <w:t>Date Created</w:t>
            </w:r>
          </w:p>
        </w:tc>
        <w:tc>
          <w:tcPr>
            <w:tcW w:w="2703" w:type="dxa"/>
          </w:tcPr>
          <w:p w14:paraId="2C257590" w14:textId="77777777" w:rsidR="00C530E6" w:rsidRDefault="00C530E6" w:rsidP="000B1E04"/>
        </w:tc>
        <w:tc>
          <w:tcPr>
            <w:tcW w:w="1984" w:type="dxa"/>
          </w:tcPr>
          <w:p w14:paraId="341BEC9B" w14:textId="77777777" w:rsidR="00C530E6" w:rsidRDefault="00C530E6" w:rsidP="000B1E04">
            <w:r>
              <w:t>Last Updated Date</w:t>
            </w:r>
          </w:p>
        </w:tc>
        <w:tc>
          <w:tcPr>
            <w:tcW w:w="2075" w:type="dxa"/>
          </w:tcPr>
          <w:p w14:paraId="2E50C13D" w14:textId="77777777" w:rsidR="00C530E6" w:rsidRDefault="00C530E6" w:rsidP="000B1E04"/>
        </w:tc>
      </w:tr>
    </w:tbl>
    <w:p w14:paraId="2E91B878" w14:textId="77777777" w:rsidR="00C530E6" w:rsidRDefault="00C530E6" w:rsidP="00C530E6">
      <w:pPr>
        <w:pStyle w:val="Heading2"/>
      </w:pPr>
    </w:p>
    <w:tbl>
      <w:tblPr>
        <w:tblStyle w:val="TableGrid"/>
        <w:tblW w:w="0" w:type="auto"/>
        <w:tblLook w:val="04A0" w:firstRow="1" w:lastRow="0" w:firstColumn="1" w:lastColumn="0" w:noHBand="0" w:noVBand="1"/>
      </w:tblPr>
      <w:tblGrid>
        <w:gridCol w:w="1980"/>
        <w:gridCol w:w="7036"/>
      </w:tblGrid>
      <w:tr w:rsidR="00C530E6" w14:paraId="200B7DB4" w14:textId="77777777" w:rsidTr="000B1E04">
        <w:tc>
          <w:tcPr>
            <w:tcW w:w="1980" w:type="dxa"/>
          </w:tcPr>
          <w:p w14:paraId="275EA425" w14:textId="77777777" w:rsidR="00C530E6" w:rsidRDefault="00C530E6" w:rsidP="000B1E04">
            <w:r>
              <w:t>Description:</w:t>
            </w:r>
          </w:p>
          <w:p w14:paraId="74CBDD08" w14:textId="77777777" w:rsidR="00C530E6" w:rsidRDefault="00C530E6" w:rsidP="000B1E04"/>
        </w:tc>
        <w:tc>
          <w:tcPr>
            <w:tcW w:w="7036" w:type="dxa"/>
          </w:tcPr>
          <w:p w14:paraId="4BEB6195" w14:textId="77777777" w:rsidR="00C530E6" w:rsidRDefault="00C530E6" w:rsidP="000B1E04">
            <w:pPr>
              <w:jc w:val="both"/>
            </w:pPr>
          </w:p>
        </w:tc>
      </w:tr>
      <w:tr w:rsidR="00C530E6" w14:paraId="08D511C5" w14:textId="77777777" w:rsidTr="000B1E04">
        <w:tc>
          <w:tcPr>
            <w:tcW w:w="1980" w:type="dxa"/>
          </w:tcPr>
          <w:p w14:paraId="73E21D6E" w14:textId="77777777" w:rsidR="00C530E6" w:rsidRDefault="00C530E6" w:rsidP="000B1E04">
            <w:r>
              <w:lastRenderedPageBreak/>
              <w:t>Actors:</w:t>
            </w:r>
          </w:p>
          <w:p w14:paraId="44900A42" w14:textId="77777777" w:rsidR="00C530E6" w:rsidRDefault="00C530E6" w:rsidP="000B1E04">
            <w:r>
              <w:t>Primary</w:t>
            </w:r>
          </w:p>
          <w:p w14:paraId="64E66535" w14:textId="77777777" w:rsidR="00C530E6" w:rsidRDefault="00C530E6" w:rsidP="000B1E04">
            <w:r>
              <w:t>Secondary</w:t>
            </w:r>
          </w:p>
          <w:p w14:paraId="75C59D48" w14:textId="77777777" w:rsidR="00C530E6" w:rsidRDefault="00C530E6" w:rsidP="000B1E04"/>
        </w:tc>
        <w:tc>
          <w:tcPr>
            <w:tcW w:w="7036" w:type="dxa"/>
          </w:tcPr>
          <w:p w14:paraId="392FDD1A" w14:textId="77777777" w:rsidR="00C530E6" w:rsidRDefault="00C530E6" w:rsidP="000B1E04"/>
          <w:p w14:paraId="7C41F15A" w14:textId="77777777" w:rsidR="00C530E6" w:rsidRDefault="00C530E6" w:rsidP="000B1E04"/>
        </w:tc>
      </w:tr>
      <w:tr w:rsidR="00C530E6" w14:paraId="04FB02F6" w14:textId="77777777" w:rsidTr="000B1E04">
        <w:tc>
          <w:tcPr>
            <w:tcW w:w="1980" w:type="dxa"/>
          </w:tcPr>
          <w:p w14:paraId="711760A5" w14:textId="77777777" w:rsidR="00C530E6" w:rsidRDefault="00C530E6" w:rsidP="000B1E04">
            <w:r>
              <w:t>Triggers:</w:t>
            </w:r>
          </w:p>
          <w:p w14:paraId="28E38EFB" w14:textId="77777777" w:rsidR="00C530E6" w:rsidRDefault="00C530E6" w:rsidP="000B1E04"/>
        </w:tc>
        <w:tc>
          <w:tcPr>
            <w:tcW w:w="7036" w:type="dxa"/>
          </w:tcPr>
          <w:p w14:paraId="3CF10288" w14:textId="77777777" w:rsidR="00C530E6" w:rsidRDefault="00C530E6" w:rsidP="000B1E04"/>
        </w:tc>
      </w:tr>
      <w:tr w:rsidR="00C530E6" w14:paraId="163CD4A9" w14:textId="77777777" w:rsidTr="000B1E04">
        <w:tc>
          <w:tcPr>
            <w:tcW w:w="1980" w:type="dxa"/>
          </w:tcPr>
          <w:p w14:paraId="2CAD4BE5" w14:textId="77777777" w:rsidR="00C530E6" w:rsidRDefault="00C530E6" w:rsidP="000B1E04">
            <w:r>
              <w:t>Pre-conditions:</w:t>
            </w:r>
          </w:p>
          <w:p w14:paraId="0F455055" w14:textId="77777777" w:rsidR="00C530E6" w:rsidRDefault="00C530E6" w:rsidP="000B1E04"/>
        </w:tc>
        <w:tc>
          <w:tcPr>
            <w:tcW w:w="7036" w:type="dxa"/>
          </w:tcPr>
          <w:p w14:paraId="712792EF" w14:textId="77777777" w:rsidR="00C530E6" w:rsidRDefault="00C530E6" w:rsidP="000B1E04"/>
        </w:tc>
      </w:tr>
      <w:tr w:rsidR="00C530E6" w14:paraId="23B40E75" w14:textId="77777777" w:rsidTr="000B1E04">
        <w:tc>
          <w:tcPr>
            <w:tcW w:w="1980" w:type="dxa"/>
          </w:tcPr>
          <w:p w14:paraId="36B7185C" w14:textId="77777777" w:rsidR="00C530E6" w:rsidRDefault="00C530E6" w:rsidP="000B1E04">
            <w:r>
              <w:t>Post-Conditions:</w:t>
            </w:r>
          </w:p>
          <w:p w14:paraId="292E4768" w14:textId="77777777" w:rsidR="00C530E6" w:rsidRDefault="00C530E6" w:rsidP="000B1E04"/>
        </w:tc>
        <w:tc>
          <w:tcPr>
            <w:tcW w:w="7036" w:type="dxa"/>
          </w:tcPr>
          <w:p w14:paraId="6F762D48" w14:textId="77777777" w:rsidR="00C530E6" w:rsidRDefault="00C530E6" w:rsidP="000B1E04"/>
        </w:tc>
      </w:tr>
      <w:tr w:rsidR="00C530E6" w14:paraId="40D478DC" w14:textId="77777777" w:rsidTr="000B1E04">
        <w:tc>
          <w:tcPr>
            <w:tcW w:w="1980" w:type="dxa"/>
          </w:tcPr>
          <w:p w14:paraId="4D9B562D" w14:textId="77777777" w:rsidR="00C530E6" w:rsidRDefault="00C530E6" w:rsidP="000B1E04">
            <w:r>
              <w:t>Normal Flow:</w:t>
            </w:r>
          </w:p>
          <w:p w14:paraId="5B45D49D" w14:textId="77777777" w:rsidR="00C530E6" w:rsidRDefault="00C530E6" w:rsidP="000B1E04"/>
        </w:tc>
        <w:tc>
          <w:tcPr>
            <w:tcW w:w="7036" w:type="dxa"/>
          </w:tcPr>
          <w:p w14:paraId="20FA63D4" w14:textId="77777777" w:rsidR="00C530E6" w:rsidRDefault="00C530E6" w:rsidP="000B1E04">
            <w:pPr>
              <w:pStyle w:val="ListParagraph"/>
            </w:pPr>
          </w:p>
        </w:tc>
      </w:tr>
      <w:tr w:rsidR="00C530E6" w14:paraId="41E82FB1" w14:textId="77777777" w:rsidTr="000B1E04">
        <w:tc>
          <w:tcPr>
            <w:tcW w:w="1980" w:type="dxa"/>
          </w:tcPr>
          <w:p w14:paraId="322D5648" w14:textId="77777777" w:rsidR="00C530E6" w:rsidRDefault="00C530E6" w:rsidP="000B1E04">
            <w:r>
              <w:t>Alternate Flows:</w:t>
            </w:r>
          </w:p>
          <w:p w14:paraId="1053D124" w14:textId="77777777" w:rsidR="00C530E6" w:rsidRDefault="00C530E6" w:rsidP="000B1E04"/>
        </w:tc>
        <w:tc>
          <w:tcPr>
            <w:tcW w:w="7036" w:type="dxa"/>
          </w:tcPr>
          <w:p w14:paraId="7A8B0267" w14:textId="77777777" w:rsidR="00C530E6" w:rsidRDefault="00C530E6" w:rsidP="000B1E04"/>
        </w:tc>
      </w:tr>
      <w:tr w:rsidR="00C530E6" w14:paraId="5BE16765" w14:textId="77777777" w:rsidTr="000B1E04">
        <w:tc>
          <w:tcPr>
            <w:tcW w:w="1980" w:type="dxa"/>
          </w:tcPr>
          <w:p w14:paraId="037A5FF6" w14:textId="77777777" w:rsidR="00C530E6" w:rsidRDefault="00C530E6" w:rsidP="000B1E04">
            <w:r>
              <w:t>Exceptions:</w:t>
            </w:r>
          </w:p>
          <w:p w14:paraId="08C01EDC" w14:textId="77777777" w:rsidR="00C530E6" w:rsidRDefault="00C530E6" w:rsidP="000B1E04"/>
        </w:tc>
        <w:tc>
          <w:tcPr>
            <w:tcW w:w="7036" w:type="dxa"/>
          </w:tcPr>
          <w:p w14:paraId="4D6CA421" w14:textId="77777777" w:rsidR="00C530E6" w:rsidRDefault="00C530E6" w:rsidP="000B1E04"/>
        </w:tc>
      </w:tr>
      <w:tr w:rsidR="00C530E6" w14:paraId="32DC8ECA" w14:textId="77777777" w:rsidTr="000B1E04">
        <w:tc>
          <w:tcPr>
            <w:tcW w:w="1980" w:type="dxa"/>
          </w:tcPr>
          <w:p w14:paraId="71486C9F" w14:textId="77777777" w:rsidR="00C530E6" w:rsidRDefault="00C530E6" w:rsidP="000B1E04">
            <w:r>
              <w:t>Includes:</w:t>
            </w:r>
          </w:p>
          <w:p w14:paraId="027C154A" w14:textId="77777777" w:rsidR="00C530E6" w:rsidRDefault="00C530E6" w:rsidP="000B1E04"/>
        </w:tc>
        <w:tc>
          <w:tcPr>
            <w:tcW w:w="7036" w:type="dxa"/>
          </w:tcPr>
          <w:p w14:paraId="6D495F5E" w14:textId="77777777" w:rsidR="00C530E6" w:rsidRDefault="00C530E6" w:rsidP="000B1E04"/>
        </w:tc>
      </w:tr>
      <w:tr w:rsidR="00C530E6" w14:paraId="019A969A" w14:textId="77777777" w:rsidTr="000B1E04">
        <w:tc>
          <w:tcPr>
            <w:tcW w:w="1980" w:type="dxa"/>
          </w:tcPr>
          <w:p w14:paraId="525EACAE" w14:textId="77777777" w:rsidR="00C530E6" w:rsidRDefault="00C530E6" w:rsidP="000B1E04">
            <w:r>
              <w:t>Extends:</w:t>
            </w:r>
          </w:p>
          <w:p w14:paraId="15136C20" w14:textId="77777777" w:rsidR="00C530E6" w:rsidRDefault="00C530E6" w:rsidP="000B1E04"/>
        </w:tc>
        <w:tc>
          <w:tcPr>
            <w:tcW w:w="7036" w:type="dxa"/>
          </w:tcPr>
          <w:p w14:paraId="2527C418" w14:textId="77777777" w:rsidR="00C530E6" w:rsidRDefault="00C530E6" w:rsidP="000B1E04"/>
        </w:tc>
      </w:tr>
      <w:tr w:rsidR="00C530E6" w14:paraId="27DFDD00" w14:textId="77777777" w:rsidTr="000B1E04">
        <w:tc>
          <w:tcPr>
            <w:tcW w:w="1980" w:type="dxa"/>
          </w:tcPr>
          <w:p w14:paraId="2290492B" w14:textId="77777777" w:rsidR="00C530E6" w:rsidRDefault="00C530E6" w:rsidP="000B1E04">
            <w:r>
              <w:t>Priority:</w:t>
            </w:r>
          </w:p>
          <w:p w14:paraId="1453CB72" w14:textId="77777777" w:rsidR="00C530E6" w:rsidRDefault="00C530E6" w:rsidP="000B1E04"/>
        </w:tc>
        <w:tc>
          <w:tcPr>
            <w:tcW w:w="7036" w:type="dxa"/>
          </w:tcPr>
          <w:p w14:paraId="6DB084B4" w14:textId="77777777" w:rsidR="00C530E6" w:rsidRDefault="00C530E6" w:rsidP="000B1E04"/>
        </w:tc>
      </w:tr>
      <w:tr w:rsidR="00C530E6" w14:paraId="0B393FAA" w14:textId="77777777" w:rsidTr="000B1E04">
        <w:tc>
          <w:tcPr>
            <w:tcW w:w="1980" w:type="dxa"/>
          </w:tcPr>
          <w:p w14:paraId="522DFE93" w14:textId="77777777" w:rsidR="00C530E6" w:rsidRDefault="00C530E6" w:rsidP="000B1E04">
            <w:r>
              <w:t>Special Conditions:</w:t>
            </w:r>
          </w:p>
          <w:p w14:paraId="498C225F" w14:textId="77777777" w:rsidR="00C530E6" w:rsidRDefault="00C530E6" w:rsidP="000B1E04"/>
        </w:tc>
        <w:tc>
          <w:tcPr>
            <w:tcW w:w="7036" w:type="dxa"/>
          </w:tcPr>
          <w:p w14:paraId="200F6F9B" w14:textId="77777777" w:rsidR="00C530E6" w:rsidRDefault="00C530E6" w:rsidP="000B1E04"/>
        </w:tc>
      </w:tr>
      <w:tr w:rsidR="00C530E6" w14:paraId="45567343" w14:textId="77777777" w:rsidTr="000B1E04">
        <w:tc>
          <w:tcPr>
            <w:tcW w:w="1980" w:type="dxa"/>
          </w:tcPr>
          <w:p w14:paraId="2E4C12A2" w14:textId="77777777" w:rsidR="00C530E6" w:rsidRDefault="00C530E6" w:rsidP="000B1E04">
            <w:r>
              <w:t>Assumptions:</w:t>
            </w:r>
          </w:p>
          <w:p w14:paraId="37739B55" w14:textId="77777777" w:rsidR="00C530E6" w:rsidRDefault="00C530E6" w:rsidP="000B1E04"/>
        </w:tc>
        <w:tc>
          <w:tcPr>
            <w:tcW w:w="7036" w:type="dxa"/>
          </w:tcPr>
          <w:p w14:paraId="691AD47B" w14:textId="77777777" w:rsidR="00C530E6" w:rsidRDefault="00C530E6" w:rsidP="000B1E04"/>
        </w:tc>
      </w:tr>
      <w:tr w:rsidR="00C530E6" w14:paraId="3B25A3DE" w14:textId="77777777" w:rsidTr="000B1E04">
        <w:tc>
          <w:tcPr>
            <w:tcW w:w="1980" w:type="dxa"/>
          </w:tcPr>
          <w:p w14:paraId="20909F7E" w14:textId="77777777" w:rsidR="00C530E6" w:rsidRDefault="00C530E6" w:rsidP="000B1E04">
            <w:r>
              <w:t>Notes and Issues:</w:t>
            </w:r>
          </w:p>
          <w:p w14:paraId="6743698E" w14:textId="77777777" w:rsidR="00C530E6" w:rsidRDefault="00C530E6" w:rsidP="000B1E04"/>
        </w:tc>
        <w:tc>
          <w:tcPr>
            <w:tcW w:w="7036" w:type="dxa"/>
          </w:tcPr>
          <w:p w14:paraId="2035630D" w14:textId="77777777" w:rsidR="00C530E6" w:rsidRDefault="00C530E6" w:rsidP="000B1E04"/>
        </w:tc>
      </w:tr>
      <w:tr w:rsidR="00C530E6" w14:paraId="7B4A07A4" w14:textId="77777777" w:rsidTr="000B1E04">
        <w:tc>
          <w:tcPr>
            <w:tcW w:w="1980" w:type="dxa"/>
          </w:tcPr>
          <w:p w14:paraId="2E0C53B1" w14:textId="77777777" w:rsidR="00C530E6" w:rsidRDefault="00C530E6" w:rsidP="000B1E04"/>
        </w:tc>
        <w:tc>
          <w:tcPr>
            <w:tcW w:w="7036" w:type="dxa"/>
          </w:tcPr>
          <w:p w14:paraId="29F37130" w14:textId="77777777" w:rsidR="00C530E6" w:rsidRDefault="00C530E6" w:rsidP="000B1E04"/>
        </w:tc>
      </w:tr>
    </w:tbl>
    <w:p w14:paraId="62140A2C" w14:textId="77777777" w:rsidR="00C530E6" w:rsidRDefault="00C530E6" w:rsidP="00C530E6"/>
    <w:p w14:paraId="35D733E5" w14:textId="77777777" w:rsidR="00C530E6" w:rsidRDefault="00C530E6" w:rsidP="00C530E6"/>
    <w:tbl>
      <w:tblPr>
        <w:tblStyle w:val="TableGrid"/>
        <w:tblW w:w="0" w:type="auto"/>
        <w:tblLook w:val="04A0" w:firstRow="1" w:lastRow="0" w:firstColumn="1" w:lastColumn="0" w:noHBand="0" w:noVBand="1"/>
      </w:tblPr>
      <w:tblGrid>
        <w:gridCol w:w="2254"/>
        <w:gridCol w:w="2703"/>
        <w:gridCol w:w="1984"/>
        <w:gridCol w:w="2075"/>
      </w:tblGrid>
      <w:tr w:rsidR="00C530E6" w14:paraId="295C8D82" w14:textId="77777777" w:rsidTr="000B1E04">
        <w:tc>
          <w:tcPr>
            <w:tcW w:w="2254" w:type="dxa"/>
          </w:tcPr>
          <w:p w14:paraId="1BEE9FFA" w14:textId="77777777" w:rsidR="00C530E6" w:rsidRDefault="00C530E6" w:rsidP="000B1E04">
            <w:r>
              <w:t>Use Case ID:</w:t>
            </w:r>
          </w:p>
        </w:tc>
        <w:tc>
          <w:tcPr>
            <w:tcW w:w="6762" w:type="dxa"/>
            <w:gridSpan w:val="3"/>
          </w:tcPr>
          <w:p w14:paraId="2C7BEDBF" w14:textId="77777777" w:rsidR="00C530E6" w:rsidRDefault="00C530E6" w:rsidP="000B1E04"/>
        </w:tc>
      </w:tr>
      <w:tr w:rsidR="00C530E6" w14:paraId="653FA9F5" w14:textId="77777777" w:rsidTr="000B1E04">
        <w:tc>
          <w:tcPr>
            <w:tcW w:w="2254" w:type="dxa"/>
          </w:tcPr>
          <w:p w14:paraId="5EAD74E3" w14:textId="77777777" w:rsidR="00C530E6" w:rsidRDefault="00C530E6" w:rsidP="000B1E04">
            <w:r>
              <w:t>Use Case Name:</w:t>
            </w:r>
          </w:p>
        </w:tc>
        <w:tc>
          <w:tcPr>
            <w:tcW w:w="6762" w:type="dxa"/>
            <w:gridSpan w:val="3"/>
          </w:tcPr>
          <w:p w14:paraId="3F6A1F4D" w14:textId="77777777" w:rsidR="00C530E6" w:rsidRDefault="00C530E6" w:rsidP="000B1E04">
            <w:r>
              <w:t>Register User</w:t>
            </w:r>
          </w:p>
        </w:tc>
      </w:tr>
      <w:tr w:rsidR="00C530E6" w14:paraId="69F6DD60" w14:textId="77777777" w:rsidTr="000B1E04">
        <w:tc>
          <w:tcPr>
            <w:tcW w:w="2254" w:type="dxa"/>
          </w:tcPr>
          <w:p w14:paraId="566805CD" w14:textId="77777777" w:rsidR="00C530E6" w:rsidRDefault="00C530E6" w:rsidP="000B1E04">
            <w:r>
              <w:t>Created By:</w:t>
            </w:r>
          </w:p>
        </w:tc>
        <w:tc>
          <w:tcPr>
            <w:tcW w:w="2703" w:type="dxa"/>
          </w:tcPr>
          <w:p w14:paraId="6FB37597" w14:textId="77777777" w:rsidR="00C530E6" w:rsidRDefault="00C530E6" w:rsidP="000B1E04"/>
        </w:tc>
        <w:tc>
          <w:tcPr>
            <w:tcW w:w="1984" w:type="dxa"/>
          </w:tcPr>
          <w:p w14:paraId="52B3262E" w14:textId="77777777" w:rsidR="00C530E6" w:rsidRDefault="00C530E6" w:rsidP="000B1E04">
            <w:r>
              <w:t>Last Updated By:</w:t>
            </w:r>
          </w:p>
        </w:tc>
        <w:tc>
          <w:tcPr>
            <w:tcW w:w="2075" w:type="dxa"/>
          </w:tcPr>
          <w:p w14:paraId="3DCC8429" w14:textId="77777777" w:rsidR="00C530E6" w:rsidRDefault="00C530E6" w:rsidP="000B1E04"/>
        </w:tc>
      </w:tr>
      <w:tr w:rsidR="00C530E6" w14:paraId="6F2C40B7" w14:textId="77777777" w:rsidTr="000B1E04">
        <w:tc>
          <w:tcPr>
            <w:tcW w:w="2254" w:type="dxa"/>
          </w:tcPr>
          <w:p w14:paraId="3E97ACD4" w14:textId="77777777" w:rsidR="00C530E6" w:rsidRDefault="00C530E6" w:rsidP="000B1E04">
            <w:r>
              <w:t>Date Created</w:t>
            </w:r>
          </w:p>
        </w:tc>
        <w:tc>
          <w:tcPr>
            <w:tcW w:w="2703" w:type="dxa"/>
          </w:tcPr>
          <w:p w14:paraId="5BCE0BA5" w14:textId="77777777" w:rsidR="00C530E6" w:rsidRDefault="00C530E6" w:rsidP="000B1E04"/>
        </w:tc>
        <w:tc>
          <w:tcPr>
            <w:tcW w:w="1984" w:type="dxa"/>
          </w:tcPr>
          <w:p w14:paraId="0AA18F7D" w14:textId="77777777" w:rsidR="00C530E6" w:rsidRDefault="00C530E6" w:rsidP="000B1E04">
            <w:r>
              <w:t>Last Updated Date</w:t>
            </w:r>
          </w:p>
        </w:tc>
        <w:tc>
          <w:tcPr>
            <w:tcW w:w="2075" w:type="dxa"/>
          </w:tcPr>
          <w:p w14:paraId="730A5A04" w14:textId="77777777" w:rsidR="00C530E6" w:rsidRDefault="00C530E6" w:rsidP="000B1E04"/>
        </w:tc>
      </w:tr>
    </w:tbl>
    <w:p w14:paraId="0FBB90AA" w14:textId="77777777" w:rsidR="00C530E6" w:rsidRDefault="00C530E6" w:rsidP="00C530E6">
      <w:pPr>
        <w:pStyle w:val="Heading2"/>
      </w:pPr>
    </w:p>
    <w:tbl>
      <w:tblPr>
        <w:tblStyle w:val="TableGrid"/>
        <w:tblW w:w="0" w:type="auto"/>
        <w:tblLook w:val="04A0" w:firstRow="1" w:lastRow="0" w:firstColumn="1" w:lastColumn="0" w:noHBand="0" w:noVBand="1"/>
      </w:tblPr>
      <w:tblGrid>
        <w:gridCol w:w="1980"/>
        <w:gridCol w:w="7036"/>
      </w:tblGrid>
      <w:tr w:rsidR="00C530E6" w14:paraId="24B85EC5" w14:textId="77777777" w:rsidTr="000B1E04">
        <w:tc>
          <w:tcPr>
            <w:tcW w:w="1980" w:type="dxa"/>
          </w:tcPr>
          <w:p w14:paraId="29A977B1" w14:textId="77777777" w:rsidR="00C530E6" w:rsidRDefault="00C530E6" w:rsidP="000B1E04">
            <w:r>
              <w:t>Description:</w:t>
            </w:r>
          </w:p>
          <w:p w14:paraId="65618209" w14:textId="77777777" w:rsidR="00C530E6" w:rsidRDefault="00C530E6" w:rsidP="000B1E04"/>
        </w:tc>
        <w:tc>
          <w:tcPr>
            <w:tcW w:w="7036" w:type="dxa"/>
          </w:tcPr>
          <w:p w14:paraId="68C69112" w14:textId="77777777" w:rsidR="00C530E6" w:rsidRDefault="00C530E6" w:rsidP="000B1E04">
            <w:pPr>
              <w:jc w:val="both"/>
            </w:pPr>
          </w:p>
        </w:tc>
      </w:tr>
      <w:tr w:rsidR="00C530E6" w14:paraId="3FCFE1FE" w14:textId="77777777" w:rsidTr="000B1E04">
        <w:tc>
          <w:tcPr>
            <w:tcW w:w="1980" w:type="dxa"/>
          </w:tcPr>
          <w:p w14:paraId="50186F60" w14:textId="77777777" w:rsidR="00C530E6" w:rsidRDefault="00C530E6" w:rsidP="000B1E04">
            <w:r>
              <w:t>Actors:</w:t>
            </w:r>
          </w:p>
          <w:p w14:paraId="54759E79" w14:textId="77777777" w:rsidR="00C530E6" w:rsidRDefault="00C530E6" w:rsidP="000B1E04">
            <w:r>
              <w:t>Primary</w:t>
            </w:r>
          </w:p>
          <w:p w14:paraId="3F4D77AD" w14:textId="77777777" w:rsidR="00C530E6" w:rsidRDefault="00C530E6" w:rsidP="000B1E04">
            <w:r>
              <w:t>Secondary</w:t>
            </w:r>
          </w:p>
          <w:p w14:paraId="19F4FB05" w14:textId="77777777" w:rsidR="00C530E6" w:rsidRDefault="00C530E6" w:rsidP="000B1E04"/>
        </w:tc>
        <w:tc>
          <w:tcPr>
            <w:tcW w:w="7036" w:type="dxa"/>
          </w:tcPr>
          <w:p w14:paraId="664EBA1E" w14:textId="77777777" w:rsidR="00C530E6" w:rsidRDefault="00C530E6" w:rsidP="000B1E04"/>
          <w:p w14:paraId="7546FFCA" w14:textId="77777777" w:rsidR="00C530E6" w:rsidRDefault="00C530E6" w:rsidP="000B1E04"/>
        </w:tc>
      </w:tr>
      <w:tr w:rsidR="00C530E6" w14:paraId="0967D2F8" w14:textId="77777777" w:rsidTr="000B1E04">
        <w:tc>
          <w:tcPr>
            <w:tcW w:w="1980" w:type="dxa"/>
          </w:tcPr>
          <w:p w14:paraId="251D9F9F" w14:textId="77777777" w:rsidR="00C530E6" w:rsidRDefault="00C530E6" w:rsidP="000B1E04">
            <w:r>
              <w:t>Triggers:</w:t>
            </w:r>
          </w:p>
          <w:p w14:paraId="7C816223" w14:textId="77777777" w:rsidR="00C530E6" w:rsidRDefault="00C530E6" w:rsidP="000B1E04"/>
        </w:tc>
        <w:tc>
          <w:tcPr>
            <w:tcW w:w="7036" w:type="dxa"/>
          </w:tcPr>
          <w:p w14:paraId="0A9ECE95" w14:textId="77777777" w:rsidR="00C530E6" w:rsidRDefault="00C530E6" w:rsidP="000B1E04"/>
        </w:tc>
      </w:tr>
      <w:tr w:rsidR="00C530E6" w14:paraId="73F500B6" w14:textId="77777777" w:rsidTr="000B1E04">
        <w:tc>
          <w:tcPr>
            <w:tcW w:w="1980" w:type="dxa"/>
          </w:tcPr>
          <w:p w14:paraId="6F152758" w14:textId="77777777" w:rsidR="00C530E6" w:rsidRDefault="00C530E6" w:rsidP="000B1E04">
            <w:r>
              <w:t>Pre-conditions:</w:t>
            </w:r>
          </w:p>
          <w:p w14:paraId="19933E1A" w14:textId="77777777" w:rsidR="00C530E6" w:rsidRDefault="00C530E6" w:rsidP="000B1E04"/>
        </w:tc>
        <w:tc>
          <w:tcPr>
            <w:tcW w:w="7036" w:type="dxa"/>
          </w:tcPr>
          <w:p w14:paraId="40C22AE9" w14:textId="77777777" w:rsidR="00C530E6" w:rsidRDefault="00C530E6" w:rsidP="000B1E04"/>
        </w:tc>
      </w:tr>
      <w:tr w:rsidR="00C530E6" w14:paraId="7E602068" w14:textId="77777777" w:rsidTr="000B1E04">
        <w:tc>
          <w:tcPr>
            <w:tcW w:w="1980" w:type="dxa"/>
          </w:tcPr>
          <w:p w14:paraId="19293EAE" w14:textId="77777777" w:rsidR="00C530E6" w:rsidRDefault="00C530E6" w:rsidP="000B1E04">
            <w:r>
              <w:t>Post-Conditions:</w:t>
            </w:r>
          </w:p>
          <w:p w14:paraId="5E5656BA" w14:textId="77777777" w:rsidR="00C530E6" w:rsidRDefault="00C530E6" w:rsidP="000B1E04"/>
        </w:tc>
        <w:tc>
          <w:tcPr>
            <w:tcW w:w="7036" w:type="dxa"/>
          </w:tcPr>
          <w:p w14:paraId="3149FC48" w14:textId="77777777" w:rsidR="00C530E6" w:rsidRDefault="00C530E6" w:rsidP="000B1E04"/>
        </w:tc>
      </w:tr>
      <w:tr w:rsidR="00C530E6" w14:paraId="6168EDE9" w14:textId="77777777" w:rsidTr="000B1E04">
        <w:tc>
          <w:tcPr>
            <w:tcW w:w="1980" w:type="dxa"/>
          </w:tcPr>
          <w:p w14:paraId="48C83635" w14:textId="77777777" w:rsidR="00C530E6" w:rsidRDefault="00C530E6" w:rsidP="000B1E04">
            <w:r>
              <w:t>Normal Flow:</w:t>
            </w:r>
          </w:p>
          <w:p w14:paraId="43D475FB" w14:textId="77777777" w:rsidR="00C530E6" w:rsidRDefault="00C530E6" w:rsidP="000B1E04"/>
        </w:tc>
        <w:tc>
          <w:tcPr>
            <w:tcW w:w="7036" w:type="dxa"/>
          </w:tcPr>
          <w:p w14:paraId="48BEF925" w14:textId="77777777" w:rsidR="00C530E6" w:rsidRDefault="00C530E6" w:rsidP="000B1E04">
            <w:pPr>
              <w:pStyle w:val="ListParagraph"/>
            </w:pPr>
          </w:p>
        </w:tc>
      </w:tr>
      <w:tr w:rsidR="00C530E6" w14:paraId="4C5DE628" w14:textId="77777777" w:rsidTr="000B1E04">
        <w:tc>
          <w:tcPr>
            <w:tcW w:w="1980" w:type="dxa"/>
          </w:tcPr>
          <w:p w14:paraId="117BEBF3" w14:textId="77777777" w:rsidR="00C530E6" w:rsidRDefault="00C530E6" w:rsidP="000B1E04">
            <w:r>
              <w:t>Alternate Flows:</w:t>
            </w:r>
          </w:p>
          <w:p w14:paraId="5A1776C2" w14:textId="77777777" w:rsidR="00C530E6" w:rsidRDefault="00C530E6" w:rsidP="000B1E04"/>
        </w:tc>
        <w:tc>
          <w:tcPr>
            <w:tcW w:w="7036" w:type="dxa"/>
          </w:tcPr>
          <w:p w14:paraId="5133D421" w14:textId="77777777" w:rsidR="00C530E6" w:rsidRDefault="00C530E6" w:rsidP="000B1E04"/>
        </w:tc>
      </w:tr>
      <w:tr w:rsidR="00C530E6" w14:paraId="3343FABD" w14:textId="77777777" w:rsidTr="000B1E04">
        <w:tc>
          <w:tcPr>
            <w:tcW w:w="1980" w:type="dxa"/>
          </w:tcPr>
          <w:p w14:paraId="49536326" w14:textId="77777777" w:rsidR="00C530E6" w:rsidRDefault="00C530E6" w:rsidP="000B1E04">
            <w:r>
              <w:t>Exceptions:</w:t>
            </w:r>
          </w:p>
          <w:p w14:paraId="1F0F81BF" w14:textId="77777777" w:rsidR="00C530E6" w:rsidRDefault="00C530E6" w:rsidP="000B1E04"/>
        </w:tc>
        <w:tc>
          <w:tcPr>
            <w:tcW w:w="7036" w:type="dxa"/>
          </w:tcPr>
          <w:p w14:paraId="30F1472B" w14:textId="77777777" w:rsidR="00C530E6" w:rsidRDefault="00C530E6" w:rsidP="000B1E04"/>
        </w:tc>
      </w:tr>
      <w:tr w:rsidR="00C530E6" w14:paraId="653CD881" w14:textId="77777777" w:rsidTr="000B1E04">
        <w:tc>
          <w:tcPr>
            <w:tcW w:w="1980" w:type="dxa"/>
          </w:tcPr>
          <w:p w14:paraId="51F6EE64" w14:textId="77777777" w:rsidR="00C530E6" w:rsidRDefault="00C530E6" w:rsidP="000B1E04">
            <w:r>
              <w:t>Includes:</w:t>
            </w:r>
          </w:p>
          <w:p w14:paraId="092441FB" w14:textId="77777777" w:rsidR="00C530E6" w:rsidRDefault="00C530E6" w:rsidP="000B1E04"/>
        </w:tc>
        <w:tc>
          <w:tcPr>
            <w:tcW w:w="7036" w:type="dxa"/>
          </w:tcPr>
          <w:p w14:paraId="4F03F0E1" w14:textId="77777777" w:rsidR="00C530E6" w:rsidRDefault="00C530E6" w:rsidP="000B1E04"/>
        </w:tc>
      </w:tr>
      <w:tr w:rsidR="00C530E6" w14:paraId="01925371" w14:textId="77777777" w:rsidTr="000B1E04">
        <w:tc>
          <w:tcPr>
            <w:tcW w:w="1980" w:type="dxa"/>
          </w:tcPr>
          <w:p w14:paraId="6A4AB4DD" w14:textId="77777777" w:rsidR="00C530E6" w:rsidRDefault="00C530E6" w:rsidP="000B1E04">
            <w:r>
              <w:t>Extends:</w:t>
            </w:r>
          </w:p>
          <w:p w14:paraId="4F09609F" w14:textId="77777777" w:rsidR="00C530E6" w:rsidRDefault="00C530E6" w:rsidP="000B1E04"/>
        </w:tc>
        <w:tc>
          <w:tcPr>
            <w:tcW w:w="7036" w:type="dxa"/>
          </w:tcPr>
          <w:p w14:paraId="35CC818A" w14:textId="77777777" w:rsidR="00C530E6" w:rsidRDefault="00C530E6" w:rsidP="000B1E04"/>
        </w:tc>
      </w:tr>
      <w:tr w:rsidR="00C530E6" w14:paraId="35CBDCDA" w14:textId="77777777" w:rsidTr="000B1E04">
        <w:tc>
          <w:tcPr>
            <w:tcW w:w="1980" w:type="dxa"/>
          </w:tcPr>
          <w:p w14:paraId="6597D464" w14:textId="77777777" w:rsidR="00C530E6" w:rsidRDefault="00C530E6" w:rsidP="000B1E04">
            <w:r>
              <w:t>Priority:</w:t>
            </w:r>
          </w:p>
          <w:p w14:paraId="0CBBDEF8" w14:textId="77777777" w:rsidR="00C530E6" w:rsidRDefault="00C530E6" w:rsidP="000B1E04"/>
        </w:tc>
        <w:tc>
          <w:tcPr>
            <w:tcW w:w="7036" w:type="dxa"/>
          </w:tcPr>
          <w:p w14:paraId="1E65787C" w14:textId="77777777" w:rsidR="00C530E6" w:rsidRDefault="00C530E6" w:rsidP="000B1E04"/>
        </w:tc>
      </w:tr>
      <w:tr w:rsidR="00C530E6" w14:paraId="32134D04" w14:textId="77777777" w:rsidTr="000B1E04">
        <w:tc>
          <w:tcPr>
            <w:tcW w:w="1980" w:type="dxa"/>
          </w:tcPr>
          <w:p w14:paraId="68E46CB0" w14:textId="77777777" w:rsidR="00C530E6" w:rsidRDefault="00C530E6" w:rsidP="000B1E04">
            <w:r>
              <w:t>Special Conditions:</w:t>
            </w:r>
          </w:p>
          <w:p w14:paraId="1E2A7F72" w14:textId="77777777" w:rsidR="00C530E6" w:rsidRDefault="00C530E6" w:rsidP="000B1E04"/>
        </w:tc>
        <w:tc>
          <w:tcPr>
            <w:tcW w:w="7036" w:type="dxa"/>
          </w:tcPr>
          <w:p w14:paraId="5F67F448" w14:textId="77777777" w:rsidR="00C530E6" w:rsidRDefault="00C530E6" w:rsidP="000B1E04"/>
        </w:tc>
      </w:tr>
      <w:tr w:rsidR="00C530E6" w14:paraId="67820CAD" w14:textId="77777777" w:rsidTr="000B1E04">
        <w:tc>
          <w:tcPr>
            <w:tcW w:w="1980" w:type="dxa"/>
          </w:tcPr>
          <w:p w14:paraId="297E6AA5" w14:textId="77777777" w:rsidR="00C530E6" w:rsidRDefault="00C530E6" w:rsidP="000B1E04">
            <w:r>
              <w:t>Assumptions:</w:t>
            </w:r>
          </w:p>
          <w:p w14:paraId="71CE0DC3" w14:textId="77777777" w:rsidR="00C530E6" w:rsidRDefault="00C530E6" w:rsidP="000B1E04"/>
        </w:tc>
        <w:tc>
          <w:tcPr>
            <w:tcW w:w="7036" w:type="dxa"/>
          </w:tcPr>
          <w:p w14:paraId="08F2D92B" w14:textId="77777777" w:rsidR="00C530E6" w:rsidRDefault="00C530E6" w:rsidP="000B1E04"/>
        </w:tc>
      </w:tr>
      <w:tr w:rsidR="00C530E6" w14:paraId="008246B3" w14:textId="77777777" w:rsidTr="000B1E04">
        <w:tc>
          <w:tcPr>
            <w:tcW w:w="1980" w:type="dxa"/>
          </w:tcPr>
          <w:p w14:paraId="032D42AF" w14:textId="77777777" w:rsidR="00C530E6" w:rsidRDefault="00C530E6" w:rsidP="000B1E04">
            <w:r>
              <w:t>Notes and Issues:</w:t>
            </w:r>
          </w:p>
          <w:p w14:paraId="7A63F462" w14:textId="77777777" w:rsidR="00C530E6" w:rsidRDefault="00C530E6" w:rsidP="000B1E04"/>
        </w:tc>
        <w:tc>
          <w:tcPr>
            <w:tcW w:w="7036" w:type="dxa"/>
          </w:tcPr>
          <w:p w14:paraId="67A35860" w14:textId="77777777" w:rsidR="00C530E6" w:rsidRDefault="00C530E6" w:rsidP="000B1E04"/>
        </w:tc>
      </w:tr>
      <w:tr w:rsidR="00C530E6" w14:paraId="30477757" w14:textId="77777777" w:rsidTr="000B1E04">
        <w:tc>
          <w:tcPr>
            <w:tcW w:w="1980" w:type="dxa"/>
          </w:tcPr>
          <w:p w14:paraId="20DF031E" w14:textId="77777777" w:rsidR="00C530E6" w:rsidRDefault="00C530E6" w:rsidP="000B1E04"/>
        </w:tc>
        <w:tc>
          <w:tcPr>
            <w:tcW w:w="7036" w:type="dxa"/>
          </w:tcPr>
          <w:p w14:paraId="26875152" w14:textId="77777777" w:rsidR="00C530E6" w:rsidRDefault="00C530E6" w:rsidP="000B1E04"/>
        </w:tc>
      </w:tr>
    </w:tbl>
    <w:p w14:paraId="40BA1DCF" w14:textId="77777777" w:rsidR="00C530E6" w:rsidRDefault="00C530E6" w:rsidP="00C530E6"/>
    <w:p w14:paraId="28028A9F" w14:textId="77777777" w:rsidR="00C530E6" w:rsidRDefault="00C530E6" w:rsidP="00C530E6"/>
    <w:p w14:paraId="28D43AD1" w14:textId="539E38E5" w:rsidR="00C530E6" w:rsidRDefault="00C530E6" w:rsidP="00C530E6">
      <w:pPr>
        <w:pStyle w:val="Heading2"/>
      </w:pPr>
      <w:bookmarkStart w:id="13" w:name="_Toc136081058"/>
      <w:r>
        <w:t>Sequence Diagram</w:t>
      </w:r>
      <w:bookmarkEnd w:id="13"/>
    </w:p>
    <w:p w14:paraId="2DCCB079" w14:textId="77777777" w:rsidR="009B4F4D" w:rsidRDefault="009B4F4D" w:rsidP="009B4F4D"/>
    <w:p w14:paraId="7085F79A" w14:textId="77D5AB85" w:rsidR="009B4F4D" w:rsidRPr="009B4F4D" w:rsidRDefault="009B4F4D" w:rsidP="009B4F4D">
      <w:r w:rsidRPr="009B4F4D">
        <w:drawing>
          <wp:inline distT="0" distB="0" distL="0" distR="0" wp14:anchorId="5B21FED5" wp14:editId="15D9472A">
            <wp:extent cx="5731510" cy="3204845"/>
            <wp:effectExtent l="0" t="0" r="2540" b="0"/>
            <wp:docPr id="573656169"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56169" name="Picture 1" descr="A picture containing text, screenshot, diagram, rectangle&#10;&#10;Description automatically generated"/>
                    <pic:cNvPicPr/>
                  </pic:nvPicPr>
                  <pic:blipFill>
                    <a:blip r:embed="rId10"/>
                    <a:stretch>
                      <a:fillRect/>
                    </a:stretch>
                  </pic:blipFill>
                  <pic:spPr>
                    <a:xfrm>
                      <a:off x="0" y="0"/>
                      <a:ext cx="5731510" cy="3204845"/>
                    </a:xfrm>
                    <a:prstGeom prst="rect">
                      <a:avLst/>
                    </a:prstGeom>
                  </pic:spPr>
                </pic:pic>
              </a:graphicData>
            </a:graphic>
          </wp:inline>
        </w:drawing>
      </w:r>
    </w:p>
    <w:p w14:paraId="3DBF5211" w14:textId="19E7E37F" w:rsidR="00C530E6" w:rsidRDefault="00093FC7" w:rsidP="00C530E6">
      <w:r>
        <w:t xml:space="preserve">Create the sequence diagram and write a short paragraph explaining what is happening the sequence diagram should be covered as part of the flows in the use-case description. </w:t>
      </w:r>
      <w:proofErr w:type="spellStart"/>
      <w:r>
        <w:t>iF</w:t>
      </w:r>
      <w:proofErr w:type="spellEnd"/>
      <w:r>
        <w:t xml:space="preserve"> </w:t>
      </w:r>
      <w:proofErr w:type="gramStart"/>
      <w:r>
        <w:t>necessary</w:t>
      </w:r>
      <w:proofErr w:type="gramEnd"/>
      <w:r>
        <w:t xml:space="preserve"> revisit the use-case description or amend the sequence diagram.</w:t>
      </w:r>
    </w:p>
    <w:p w14:paraId="1EB67BB8" w14:textId="40D18ABA" w:rsidR="00C530E6" w:rsidRDefault="00C530E6" w:rsidP="005374F2">
      <w:pPr>
        <w:pStyle w:val="Heading2"/>
      </w:pPr>
      <w:bookmarkStart w:id="14" w:name="_Toc136081059"/>
      <w:r>
        <w:t>Activity Diagram</w:t>
      </w:r>
      <w:bookmarkEnd w:id="14"/>
    </w:p>
    <w:p w14:paraId="0F389A2D" w14:textId="40BF4C76" w:rsidR="00C530E6" w:rsidRDefault="00C530E6" w:rsidP="005374F2">
      <w:pPr>
        <w:pStyle w:val="Heading2"/>
      </w:pPr>
      <w:bookmarkStart w:id="15" w:name="_Toc136081060"/>
      <w:r>
        <w:t>State Di</w:t>
      </w:r>
      <w:r w:rsidR="005374F2">
        <w:t>agram</w:t>
      </w:r>
      <w:bookmarkEnd w:id="15"/>
    </w:p>
    <w:p w14:paraId="56C581AC" w14:textId="77777777" w:rsidR="00717E76" w:rsidRDefault="00093FC7" w:rsidP="00093FC7">
      <w:pPr>
        <w:rPr>
          <w:rFonts w:asciiTheme="majorBidi" w:hAnsiTheme="majorBidi" w:cstheme="majorBidi"/>
        </w:rPr>
      </w:pPr>
      <w:r w:rsidRPr="00093FC7">
        <w:rPr>
          <w:rFonts w:asciiTheme="majorBidi" w:hAnsiTheme="majorBidi" w:cstheme="majorBidi"/>
        </w:rPr>
        <w:t xml:space="preserve"> </w:t>
      </w:r>
    </w:p>
    <w:p w14:paraId="4084DF08" w14:textId="6EEB5FC2" w:rsidR="005374F2" w:rsidRPr="00093FC7" w:rsidRDefault="00093FC7" w:rsidP="00093FC7">
      <w:pPr>
        <w:rPr>
          <w:rFonts w:asciiTheme="majorBidi" w:hAnsiTheme="majorBidi" w:cstheme="majorBidi"/>
        </w:rPr>
      </w:pPr>
      <w:r w:rsidRPr="00093FC7">
        <w:rPr>
          <w:rFonts w:asciiTheme="majorBidi" w:hAnsiTheme="majorBidi" w:cstheme="majorBidi"/>
        </w:rPr>
        <w:lastRenderedPageBreak/>
        <w:t>Use</w:t>
      </w:r>
      <w:r>
        <w:rPr>
          <w:rFonts w:asciiTheme="majorBidi" w:hAnsiTheme="majorBidi" w:cstheme="majorBidi"/>
        </w:rPr>
        <w:t xml:space="preserve"> any UML diagrams that will assist the reader with the </w:t>
      </w:r>
      <w:r w:rsidR="00717E76">
        <w:rPr>
          <w:rFonts w:asciiTheme="majorBidi" w:hAnsiTheme="majorBidi" w:cstheme="majorBidi"/>
        </w:rPr>
        <w:t>understanding</w:t>
      </w:r>
      <w:r>
        <w:rPr>
          <w:rFonts w:asciiTheme="majorBidi" w:hAnsiTheme="majorBidi" w:cstheme="majorBidi"/>
        </w:rPr>
        <w:t xml:space="preserve"> of the software </w:t>
      </w:r>
      <w:r w:rsidR="00717E76">
        <w:rPr>
          <w:rFonts w:asciiTheme="majorBidi" w:hAnsiTheme="majorBidi" w:cstheme="majorBidi"/>
        </w:rPr>
        <w:t>under development.</w:t>
      </w:r>
    </w:p>
    <w:p w14:paraId="287D52FD" w14:textId="0EB7157A" w:rsidR="005374F2" w:rsidRDefault="005374F2" w:rsidP="005374F2">
      <w:pPr>
        <w:pStyle w:val="Heading2"/>
      </w:pPr>
      <w:bookmarkStart w:id="16" w:name="_Toc136081061"/>
      <w:r>
        <w:t>Class Diagram</w:t>
      </w:r>
      <w:bookmarkEnd w:id="16"/>
    </w:p>
    <w:p w14:paraId="4BBE9A5E" w14:textId="77777777" w:rsidR="009B4F4D" w:rsidRDefault="009B4F4D" w:rsidP="009B4F4D"/>
    <w:p w14:paraId="0B4147E7" w14:textId="27593D94" w:rsidR="009B4F4D" w:rsidRDefault="00671A01" w:rsidP="009B4F4D">
      <w:r w:rsidRPr="00671A01">
        <w:drawing>
          <wp:inline distT="0" distB="0" distL="0" distR="0" wp14:anchorId="259C1ABA" wp14:editId="05D3925E">
            <wp:extent cx="5731510" cy="3338830"/>
            <wp:effectExtent l="0" t="0" r="2540" b="0"/>
            <wp:docPr id="710392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92271" name="Picture 1" descr="A screenshot of a computer&#10;&#10;Description automatically generated"/>
                    <pic:cNvPicPr/>
                  </pic:nvPicPr>
                  <pic:blipFill>
                    <a:blip r:embed="rId11"/>
                    <a:stretch>
                      <a:fillRect/>
                    </a:stretch>
                  </pic:blipFill>
                  <pic:spPr>
                    <a:xfrm>
                      <a:off x="0" y="0"/>
                      <a:ext cx="5731510" cy="3338830"/>
                    </a:xfrm>
                    <a:prstGeom prst="rect">
                      <a:avLst/>
                    </a:prstGeom>
                  </pic:spPr>
                </pic:pic>
              </a:graphicData>
            </a:graphic>
          </wp:inline>
        </w:drawing>
      </w:r>
    </w:p>
    <w:p w14:paraId="23B9DA7C" w14:textId="77777777" w:rsidR="00671A01" w:rsidRDefault="00671A01" w:rsidP="009B4F4D"/>
    <w:p w14:paraId="495C828A" w14:textId="1F40C2E7" w:rsidR="00671A01" w:rsidRDefault="00671A01" w:rsidP="00671A01">
      <w:pPr>
        <w:pStyle w:val="Heading2"/>
      </w:pPr>
      <w:bookmarkStart w:id="17" w:name="_Toc136081062"/>
      <w:r>
        <w:t>Entity Relation Diagram</w:t>
      </w:r>
      <w:bookmarkEnd w:id="17"/>
    </w:p>
    <w:p w14:paraId="31570D2F" w14:textId="77777777" w:rsidR="00671A01" w:rsidRDefault="00671A01" w:rsidP="00671A01"/>
    <w:p w14:paraId="65DA17AF" w14:textId="0DD54326" w:rsidR="00717E76" w:rsidRPr="00717E76" w:rsidRDefault="00717E76" w:rsidP="00671A01">
      <w:pPr>
        <w:rPr>
          <w:rFonts w:asciiTheme="majorBidi" w:hAnsiTheme="majorBidi" w:cstheme="majorBidi"/>
        </w:rPr>
      </w:pPr>
      <w:r>
        <w:rPr>
          <w:rFonts w:asciiTheme="majorBidi" w:hAnsiTheme="majorBidi" w:cstheme="majorBidi"/>
        </w:rPr>
        <w:t xml:space="preserve">When using a database provide an ERD diagram this will assist the developer when it comes to coding the project and provide a better understanding of the data that will be held by the system. </w:t>
      </w:r>
      <w:proofErr w:type="gramStart"/>
      <w:r>
        <w:rPr>
          <w:rFonts w:asciiTheme="majorBidi" w:hAnsiTheme="majorBidi" w:cstheme="majorBidi"/>
        </w:rPr>
        <w:t>Refer back</w:t>
      </w:r>
      <w:proofErr w:type="gramEnd"/>
      <w:r>
        <w:rPr>
          <w:rFonts w:asciiTheme="majorBidi" w:hAnsiTheme="majorBidi" w:cstheme="majorBidi"/>
        </w:rPr>
        <w:t xml:space="preserve"> to the data classification described earlier and see how. Security features for this data can be implemented.</w:t>
      </w:r>
    </w:p>
    <w:p w14:paraId="1B36A00B" w14:textId="7F6A930F" w:rsidR="00671A01" w:rsidRDefault="00671A01" w:rsidP="00671A01">
      <w:pPr>
        <w:pStyle w:val="Heading1"/>
      </w:pPr>
      <w:bookmarkStart w:id="18" w:name="_Toc136081063"/>
      <w:r>
        <w:t>Testing procedure</w:t>
      </w:r>
      <w:bookmarkEnd w:id="18"/>
    </w:p>
    <w:p w14:paraId="75CCDD6C" w14:textId="77777777" w:rsidR="00717E76" w:rsidRDefault="00717E76" w:rsidP="00717E76"/>
    <w:p w14:paraId="6949D74B" w14:textId="16358B5C" w:rsidR="00717E76" w:rsidRPr="00717E76" w:rsidRDefault="00717E76" w:rsidP="00717E76">
      <w:r>
        <w:t>TBA</w:t>
      </w:r>
    </w:p>
    <w:p w14:paraId="0D4252A2" w14:textId="5DC03CDD" w:rsidR="00C530E6" w:rsidRDefault="00C530E6" w:rsidP="00C530E6">
      <w:pPr>
        <w:pStyle w:val="Heading1"/>
      </w:pPr>
      <w:bookmarkStart w:id="19" w:name="_Toc136081064"/>
      <w:r>
        <w:t>Appendix</w:t>
      </w:r>
      <w:bookmarkEnd w:id="19"/>
    </w:p>
    <w:p w14:paraId="0CD05717" w14:textId="77777777" w:rsidR="00717E76" w:rsidRDefault="00717E76" w:rsidP="00137439"/>
    <w:p w14:paraId="1D36CA1D" w14:textId="288EE412" w:rsidR="00C530E6" w:rsidRDefault="00717E76" w:rsidP="00137439">
      <w:r>
        <w:t>TBA</w:t>
      </w:r>
    </w:p>
    <w:p w14:paraId="7434820D" w14:textId="78E65208" w:rsidR="009C1EE2" w:rsidRDefault="009C1EE2" w:rsidP="00137439">
      <w:r>
        <w:t>The Business Model Canvas can assist in the development of the software but can be removed before submitting.</w:t>
      </w:r>
    </w:p>
    <w:p w14:paraId="13B3FDAB" w14:textId="6FBFCE03" w:rsidR="00C530E6" w:rsidRDefault="00C530E6" w:rsidP="00137439">
      <w:r w:rsidRPr="00C530E6">
        <w:lastRenderedPageBreak/>
        <w:drawing>
          <wp:inline distT="0" distB="0" distL="0" distR="0" wp14:anchorId="2C4F3D9B" wp14:editId="03BB2450">
            <wp:extent cx="5731510" cy="3128010"/>
            <wp:effectExtent l="0" t="0" r="2540" b="0"/>
            <wp:docPr id="121358807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88074" name="Picture 1" descr="A picture containing text, screenshot, diagram, rectangle&#10;&#10;Description automatically generated"/>
                    <pic:cNvPicPr/>
                  </pic:nvPicPr>
                  <pic:blipFill>
                    <a:blip r:embed="rId12"/>
                    <a:stretch>
                      <a:fillRect/>
                    </a:stretch>
                  </pic:blipFill>
                  <pic:spPr>
                    <a:xfrm>
                      <a:off x="0" y="0"/>
                      <a:ext cx="5731510" cy="3128010"/>
                    </a:xfrm>
                    <a:prstGeom prst="rect">
                      <a:avLst/>
                    </a:prstGeom>
                  </pic:spPr>
                </pic:pic>
              </a:graphicData>
            </a:graphic>
          </wp:inline>
        </w:drawing>
      </w:r>
    </w:p>
    <w:sectPr w:rsidR="00C530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lackadder ITC">
    <w:panose1 w:val="04020505051007020D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F4DB4"/>
    <w:multiLevelType w:val="hybridMultilevel"/>
    <w:tmpl w:val="893E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A90EC0"/>
    <w:multiLevelType w:val="hybridMultilevel"/>
    <w:tmpl w:val="11D0AF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5464E9"/>
    <w:multiLevelType w:val="hybridMultilevel"/>
    <w:tmpl w:val="37FABDB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3572F54"/>
    <w:multiLevelType w:val="multilevel"/>
    <w:tmpl w:val="CB10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B3689B"/>
    <w:multiLevelType w:val="hybridMultilevel"/>
    <w:tmpl w:val="0B58A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00F6830"/>
    <w:multiLevelType w:val="hybridMultilevel"/>
    <w:tmpl w:val="A90A79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5983282"/>
    <w:multiLevelType w:val="hybridMultilevel"/>
    <w:tmpl w:val="B5A05B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42323E"/>
    <w:multiLevelType w:val="hybridMultilevel"/>
    <w:tmpl w:val="3E6C2C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DC15A06"/>
    <w:multiLevelType w:val="hybridMultilevel"/>
    <w:tmpl w:val="AAAE88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34093B"/>
    <w:multiLevelType w:val="hybridMultilevel"/>
    <w:tmpl w:val="99A034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2F277C8"/>
    <w:multiLevelType w:val="hybridMultilevel"/>
    <w:tmpl w:val="4E9AC3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17546139">
    <w:abstractNumId w:val="9"/>
  </w:num>
  <w:num w:numId="2" w16cid:durableId="1549798841">
    <w:abstractNumId w:val="6"/>
  </w:num>
  <w:num w:numId="3" w16cid:durableId="738095737">
    <w:abstractNumId w:val="3"/>
  </w:num>
  <w:num w:numId="4" w16cid:durableId="770204911">
    <w:abstractNumId w:val="8"/>
  </w:num>
  <w:num w:numId="5" w16cid:durableId="858353231">
    <w:abstractNumId w:val="10"/>
  </w:num>
  <w:num w:numId="6" w16cid:durableId="1999848571">
    <w:abstractNumId w:val="1"/>
  </w:num>
  <w:num w:numId="7" w16cid:durableId="1466585195">
    <w:abstractNumId w:val="4"/>
  </w:num>
  <w:num w:numId="8" w16cid:durableId="947590941">
    <w:abstractNumId w:val="0"/>
  </w:num>
  <w:num w:numId="9" w16cid:durableId="171649071">
    <w:abstractNumId w:val="2"/>
  </w:num>
  <w:num w:numId="10" w16cid:durableId="1039628982">
    <w:abstractNumId w:val="5"/>
  </w:num>
  <w:num w:numId="11" w16cid:durableId="8173087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TS2MDM0NLO0NDBX0lEKTi0uzszPAykwrAUAA5vd9iwAAAA="/>
  </w:docVars>
  <w:rsids>
    <w:rsidRoot w:val="00AA1E90"/>
    <w:rsid w:val="00006476"/>
    <w:rsid w:val="00093FC7"/>
    <w:rsid w:val="001068E1"/>
    <w:rsid w:val="00136337"/>
    <w:rsid w:val="00137439"/>
    <w:rsid w:val="00142A7E"/>
    <w:rsid w:val="001A039B"/>
    <w:rsid w:val="001A30D6"/>
    <w:rsid w:val="001B1853"/>
    <w:rsid w:val="00365B44"/>
    <w:rsid w:val="00365EA0"/>
    <w:rsid w:val="003965A1"/>
    <w:rsid w:val="00397370"/>
    <w:rsid w:val="003A575B"/>
    <w:rsid w:val="003C47E7"/>
    <w:rsid w:val="00405990"/>
    <w:rsid w:val="00460647"/>
    <w:rsid w:val="004A2C60"/>
    <w:rsid w:val="004B6D14"/>
    <w:rsid w:val="005214B8"/>
    <w:rsid w:val="005374F2"/>
    <w:rsid w:val="005B76B3"/>
    <w:rsid w:val="00670D08"/>
    <w:rsid w:val="00671A01"/>
    <w:rsid w:val="00693D7C"/>
    <w:rsid w:val="006960F0"/>
    <w:rsid w:val="006E5EA9"/>
    <w:rsid w:val="006E67B6"/>
    <w:rsid w:val="00717E76"/>
    <w:rsid w:val="008044DF"/>
    <w:rsid w:val="008428AE"/>
    <w:rsid w:val="008845CB"/>
    <w:rsid w:val="00886AB9"/>
    <w:rsid w:val="00913DD5"/>
    <w:rsid w:val="00925613"/>
    <w:rsid w:val="00982EDA"/>
    <w:rsid w:val="009B4F4D"/>
    <w:rsid w:val="009C1EE2"/>
    <w:rsid w:val="00AA1E90"/>
    <w:rsid w:val="00BC7463"/>
    <w:rsid w:val="00BE0FF2"/>
    <w:rsid w:val="00BE42BF"/>
    <w:rsid w:val="00BF7AF4"/>
    <w:rsid w:val="00C530E6"/>
    <w:rsid w:val="00C8058D"/>
    <w:rsid w:val="00CE49EE"/>
    <w:rsid w:val="00CF1B85"/>
    <w:rsid w:val="00CF6549"/>
    <w:rsid w:val="00D43A41"/>
    <w:rsid w:val="00E37ACB"/>
    <w:rsid w:val="00E909E4"/>
    <w:rsid w:val="00E96BD3"/>
    <w:rsid w:val="00F24CBE"/>
    <w:rsid w:val="00FF3941"/>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6B06D"/>
  <w15:chartTrackingRefBased/>
  <w15:docId w15:val="{98C7826A-FDE0-4984-8144-28E6D34A7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1E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C47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14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1E90"/>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A1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C47E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A30D6"/>
    <w:pPr>
      <w:ind w:left="720"/>
      <w:contextualSpacing/>
    </w:pPr>
  </w:style>
  <w:style w:type="character" w:styleId="Strong">
    <w:name w:val="Strong"/>
    <w:basedOn w:val="DefaultParagraphFont"/>
    <w:uiPriority w:val="22"/>
    <w:qFormat/>
    <w:rsid w:val="005214B8"/>
    <w:rPr>
      <w:b/>
      <w:bCs/>
    </w:rPr>
  </w:style>
  <w:style w:type="character" w:customStyle="1" w:styleId="Heading3Char">
    <w:name w:val="Heading 3 Char"/>
    <w:basedOn w:val="DefaultParagraphFont"/>
    <w:link w:val="Heading3"/>
    <w:uiPriority w:val="9"/>
    <w:rsid w:val="005214B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365B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5B44"/>
    <w:rPr>
      <w:rFonts w:ascii="Segoe UI" w:hAnsi="Segoe UI" w:cs="Segoe UI"/>
      <w:sz w:val="18"/>
      <w:szCs w:val="18"/>
    </w:rPr>
  </w:style>
  <w:style w:type="paragraph" w:styleId="TOCHeading">
    <w:name w:val="TOC Heading"/>
    <w:basedOn w:val="Heading1"/>
    <w:next w:val="Normal"/>
    <w:uiPriority w:val="39"/>
    <w:unhideWhenUsed/>
    <w:qFormat/>
    <w:rsid w:val="00C530E6"/>
    <w:pPr>
      <w:outlineLvl w:val="9"/>
    </w:pPr>
    <w:rPr>
      <w:lang w:val="en-US"/>
    </w:rPr>
  </w:style>
  <w:style w:type="paragraph" w:styleId="TOC1">
    <w:name w:val="toc 1"/>
    <w:basedOn w:val="Normal"/>
    <w:next w:val="Normal"/>
    <w:autoRedefine/>
    <w:uiPriority w:val="39"/>
    <w:unhideWhenUsed/>
    <w:rsid w:val="00C530E6"/>
    <w:pPr>
      <w:spacing w:after="100"/>
    </w:pPr>
  </w:style>
  <w:style w:type="paragraph" w:styleId="TOC2">
    <w:name w:val="toc 2"/>
    <w:basedOn w:val="Normal"/>
    <w:next w:val="Normal"/>
    <w:autoRedefine/>
    <w:uiPriority w:val="39"/>
    <w:unhideWhenUsed/>
    <w:rsid w:val="00C530E6"/>
    <w:pPr>
      <w:spacing w:after="100"/>
      <w:ind w:left="220"/>
    </w:pPr>
  </w:style>
  <w:style w:type="character" w:styleId="Hyperlink">
    <w:name w:val="Hyperlink"/>
    <w:basedOn w:val="DefaultParagraphFont"/>
    <w:uiPriority w:val="99"/>
    <w:unhideWhenUsed/>
    <w:rsid w:val="00C530E6"/>
    <w:rPr>
      <w:color w:val="0563C1" w:themeColor="hyperlink"/>
      <w:u w:val="single"/>
    </w:rPr>
  </w:style>
  <w:style w:type="paragraph" w:styleId="TOC3">
    <w:name w:val="toc 3"/>
    <w:basedOn w:val="Normal"/>
    <w:next w:val="Normal"/>
    <w:autoRedefine/>
    <w:uiPriority w:val="39"/>
    <w:unhideWhenUsed/>
    <w:rsid w:val="00BF7AF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10750">
      <w:bodyDiv w:val="1"/>
      <w:marLeft w:val="0"/>
      <w:marRight w:val="0"/>
      <w:marTop w:val="0"/>
      <w:marBottom w:val="0"/>
      <w:divBdr>
        <w:top w:val="none" w:sz="0" w:space="0" w:color="auto"/>
        <w:left w:val="none" w:sz="0" w:space="0" w:color="auto"/>
        <w:bottom w:val="none" w:sz="0" w:space="0" w:color="auto"/>
        <w:right w:val="none" w:sz="0" w:space="0" w:color="auto"/>
      </w:divBdr>
    </w:div>
    <w:div w:id="1462386002">
      <w:bodyDiv w:val="1"/>
      <w:marLeft w:val="0"/>
      <w:marRight w:val="0"/>
      <w:marTop w:val="0"/>
      <w:marBottom w:val="0"/>
      <w:divBdr>
        <w:top w:val="none" w:sz="0" w:space="0" w:color="auto"/>
        <w:left w:val="none" w:sz="0" w:space="0" w:color="auto"/>
        <w:bottom w:val="none" w:sz="0" w:space="0" w:color="auto"/>
        <w:right w:val="none" w:sz="0" w:space="0" w:color="auto"/>
      </w:divBdr>
    </w:div>
    <w:div w:id="146512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6C29C-E263-4F5C-AB2A-12695952F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1</Pages>
  <Words>1531</Words>
  <Characters>6327</Characters>
  <Application>Microsoft Office Word</Application>
  <DocSecurity>0</DocSecurity>
  <Lines>632</Lines>
  <Paragraphs>6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David Collins</cp:lastModifiedBy>
  <cp:revision>4</cp:revision>
  <cp:lastPrinted>2020-10-06T11:30:00Z</cp:lastPrinted>
  <dcterms:created xsi:type="dcterms:W3CDTF">2023-05-31T06:09:00Z</dcterms:created>
  <dcterms:modified xsi:type="dcterms:W3CDTF">2023-05-31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db1633dbcc796161cf4a155c0584f17b27b56a9821345847273feaf6d04f21</vt:lpwstr>
  </property>
</Properties>
</file>